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1FA44" w14:textId="77777777" w:rsidR="00246534" w:rsidRPr="002F5975" w:rsidRDefault="00246534" w:rsidP="00246534">
      <w:pPr>
        <w:rPr>
          <w:b/>
          <w:sz w:val="72"/>
          <w:szCs w:val="72"/>
        </w:rPr>
      </w:pPr>
      <w:r w:rsidRPr="002F5975">
        <w:rPr>
          <w:b/>
          <w:sz w:val="72"/>
          <w:szCs w:val="72"/>
        </w:rPr>
        <w:t>ACKNOWLEDGEMENT</w:t>
      </w:r>
    </w:p>
    <w:p w14:paraId="0BCAC8FD" w14:textId="08C025B7" w:rsidR="00246534" w:rsidRPr="002F5975" w:rsidRDefault="00246534" w:rsidP="00246534">
      <w:pPr>
        <w:rPr>
          <w:sz w:val="30"/>
          <w:szCs w:val="30"/>
        </w:rPr>
      </w:pPr>
      <w:r w:rsidRPr="002F5975">
        <w:rPr>
          <w:sz w:val="30"/>
          <w:szCs w:val="30"/>
        </w:rPr>
        <w:t>We would like to express our immense gratitude towards everyone who helped us to complete our project “</w:t>
      </w:r>
      <w:r w:rsidR="00D06C51" w:rsidRPr="002F5975">
        <w:rPr>
          <w:sz w:val="30"/>
          <w:szCs w:val="30"/>
        </w:rPr>
        <w:t>Man vs ALIEN</w:t>
      </w:r>
      <w:r w:rsidRPr="002F5975">
        <w:rPr>
          <w:sz w:val="30"/>
          <w:szCs w:val="30"/>
        </w:rPr>
        <w:t>”</w:t>
      </w:r>
    </w:p>
    <w:p w14:paraId="7D8D53EB" w14:textId="4384F392" w:rsidR="00246534" w:rsidRPr="002F5975" w:rsidRDefault="00246534" w:rsidP="00246534">
      <w:pPr>
        <w:rPr>
          <w:sz w:val="30"/>
          <w:szCs w:val="30"/>
        </w:rPr>
      </w:pPr>
      <w:r w:rsidRPr="002F5975">
        <w:rPr>
          <w:sz w:val="30"/>
          <w:szCs w:val="30"/>
        </w:rPr>
        <w:t>We are highly indebted to Ms. Neha Kaul Ma’am for her guidance and constant supervision as well as for providing necessary knowledge and information regarding this project.</w:t>
      </w:r>
    </w:p>
    <w:p w14:paraId="31D95F8C" w14:textId="797EA17C" w:rsidR="00246534" w:rsidRPr="002F5975" w:rsidRDefault="00246534" w:rsidP="00246534">
      <w:pPr>
        <w:rPr>
          <w:sz w:val="30"/>
          <w:szCs w:val="30"/>
        </w:rPr>
      </w:pPr>
      <w:r w:rsidRPr="002F5975">
        <w:rPr>
          <w:sz w:val="30"/>
          <w:szCs w:val="30"/>
        </w:rPr>
        <w:t>Without her kind support and help we would never be able to complete such a project.</w:t>
      </w:r>
    </w:p>
    <w:p w14:paraId="7B335D64" w14:textId="1820DA74" w:rsidR="00246534" w:rsidRPr="002F5975" w:rsidRDefault="00246534" w:rsidP="00246534">
      <w:pPr>
        <w:rPr>
          <w:sz w:val="30"/>
          <w:szCs w:val="30"/>
        </w:rPr>
      </w:pPr>
      <w:r w:rsidRPr="002F5975">
        <w:rPr>
          <w:sz w:val="30"/>
          <w:szCs w:val="30"/>
        </w:rPr>
        <w:t>We would also like to thank our parents for their kind support and encouragement which helped us in completion of the project.</w:t>
      </w:r>
    </w:p>
    <w:p w14:paraId="55211F51" w14:textId="1BB381B4" w:rsidR="00E17391" w:rsidRPr="002F5975" w:rsidRDefault="00246534" w:rsidP="00246534">
      <w:pPr>
        <w:rPr>
          <w:sz w:val="30"/>
          <w:szCs w:val="30"/>
        </w:rPr>
      </w:pPr>
      <w:r w:rsidRPr="002F5975">
        <w:rPr>
          <w:sz w:val="30"/>
          <w:szCs w:val="30"/>
        </w:rPr>
        <w:t xml:space="preserve">Lastly, </w:t>
      </w:r>
      <w:r w:rsidR="00D06C51" w:rsidRPr="002F5975">
        <w:rPr>
          <w:sz w:val="30"/>
          <w:szCs w:val="30"/>
        </w:rPr>
        <w:t>we</w:t>
      </w:r>
      <w:r w:rsidRPr="002F5975">
        <w:rPr>
          <w:sz w:val="30"/>
          <w:szCs w:val="30"/>
        </w:rPr>
        <w:t xml:space="preserve"> would like to extend </w:t>
      </w:r>
      <w:r w:rsidR="00D06C51" w:rsidRPr="002F5975">
        <w:rPr>
          <w:sz w:val="30"/>
          <w:szCs w:val="30"/>
        </w:rPr>
        <w:t>our</w:t>
      </w:r>
      <w:r w:rsidRPr="002F5975">
        <w:rPr>
          <w:sz w:val="30"/>
          <w:szCs w:val="30"/>
        </w:rPr>
        <w:t xml:space="preserve"> sincere thanks to all </w:t>
      </w:r>
      <w:r w:rsidR="00D06C51" w:rsidRPr="002F5975">
        <w:rPr>
          <w:sz w:val="30"/>
          <w:szCs w:val="30"/>
        </w:rPr>
        <w:t>our</w:t>
      </w:r>
      <w:r w:rsidRPr="002F5975">
        <w:rPr>
          <w:sz w:val="30"/>
          <w:szCs w:val="30"/>
        </w:rPr>
        <w:t xml:space="preserve"> friends who helped </w:t>
      </w:r>
      <w:r w:rsidR="00D06C51" w:rsidRPr="002F5975">
        <w:rPr>
          <w:sz w:val="30"/>
          <w:szCs w:val="30"/>
        </w:rPr>
        <w:t>us</w:t>
      </w:r>
      <w:r w:rsidRPr="002F5975">
        <w:rPr>
          <w:sz w:val="30"/>
          <w:szCs w:val="30"/>
        </w:rPr>
        <w:t xml:space="preserve"> by playing the game and finding out the errors.</w:t>
      </w:r>
    </w:p>
    <w:p w14:paraId="50838645" w14:textId="60C2E187" w:rsidR="00D06C51" w:rsidRPr="002F5975" w:rsidRDefault="00D06C51" w:rsidP="00246534">
      <w:bookmarkStart w:id="0" w:name="_GoBack"/>
      <w:bookmarkEnd w:id="0"/>
    </w:p>
    <w:p w14:paraId="2F52D76E" w14:textId="181F5335" w:rsidR="00D06C51" w:rsidRPr="002F5975" w:rsidRDefault="00D06C51" w:rsidP="00246534"/>
    <w:p w14:paraId="04C7CD3B" w14:textId="00191406" w:rsidR="00D06C51" w:rsidRPr="002F5975" w:rsidRDefault="00D06C51" w:rsidP="00246534"/>
    <w:p w14:paraId="5D21D783" w14:textId="7655924E" w:rsidR="00D06C51" w:rsidRPr="002F5975" w:rsidRDefault="00D06C51" w:rsidP="00246534"/>
    <w:p w14:paraId="4BDAC062" w14:textId="221347CB" w:rsidR="00D06C51" w:rsidRPr="002F5975" w:rsidRDefault="00D06C51" w:rsidP="00246534"/>
    <w:p w14:paraId="58B60891" w14:textId="463C4E82" w:rsidR="00D06C51" w:rsidRDefault="00D06C51" w:rsidP="00246534"/>
    <w:p w14:paraId="129CB542" w14:textId="20E26B43" w:rsidR="002F5975" w:rsidRDefault="002F5975" w:rsidP="00246534"/>
    <w:p w14:paraId="2939AB5A" w14:textId="246F7683" w:rsidR="002F5975" w:rsidRDefault="002F5975" w:rsidP="00246534"/>
    <w:p w14:paraId="632238C2" w14:textId="32E85B05" w:rsidR="002F5975" w:rsidRDefault="002F5975" w:rsidP="00246534"/>
    <w:p w14:paraId="16F8A1EA" w14:textId="5B685257" w:rsidR="002F5975" w:rsidRDefault="002F5975" w:rsidP="00246534"/>
    <w:p w14:paraId="4C2BC69F" w14:textId="466F94A2" w:rsidR="002F5975" w:rsidRDefault="002F5975" w:rsidP="00246534"/>
    <w:p w14:paraId="41A5E0A5" w14:textId="13A7F2F6" w:rsidR="002F5975" w:rsidRDefault="002F5975" w:rsidP="00246534"/>
    <w:p w14:paraId="2D2072C1" w14:textId="77777777" w:rsidR="002F5975" w:rsidRPr="002F5975" w:rsidRDefault="002F5975" w:rsidP="00246534"/>
    <w:p w14:paraId="3EAC2165" w14:textId="32BC74BC" w:rsidR="00D06C51" w:rsidRPr="002F5975" w:rsidRDefault="00D06C51" w:rsidP="00D06C51">
      <w:pPr>
        <w:rPr>
          <w:b/>
          <w:sz w:val="72"/>
          <w:szCs w:val="72"/>
        </w:rPr>
      </w:pPr>
      <w:r w:rsidRPr="002F5975">
        <w:rPr>
          <w:b/>
          <w:sz w:val="72"/>
          <w:szCs w:val="72"/>
        </w:rPr>
        <w:lastRenderedPageBreak/>
        <w:t>SOURCE CODE</w:t>
      </w:r>
    </w:p>
    <w:p w14:paraId="2940C588" w14:textId="77777777" w:rsidR="00D06C51" w:rsidRPr="002F5975" w:rsidRDefault="00D06C51" w:rsidP="00D06C51">
      <w:r w:rsidRPr="002F5975">
        <w:t xml:space="preserve">import </w:t>
      </w:r>
      <w:proofErr w:type="spellStart"/>
      <w:r w:rsidRPr="002F5975">
        <w:t>pygame</w:t>
      </w:r>
      <w:proofErr w:type="spellEnd"/>
    </w:p>
    <w:p w14:paraId="0FD85C61" w14:textId="3EBBED7C" w:rsidR="00D06C51" w:rsidRPr="002F5975" w:rsidRDefault="00D06C51" w:rsidP="00D06C51">
      <w:proofErr w:type="spellStart"/>
      <w:proofErr w:type="gramStart"/>
      <w:r w:rsidRPr="002F5975">
        <w:t>pygame.init</w:t>
      </w:r>
      <w:proofErr w:type="spellEnd"/>
      <w:proofErr w:type="gramEnd"/>
      <w:r w:rsidRPr="002F5975">
        <w:t>()</w:t>
      </w:r>
    </w:p>
    <w:p w14:paraId="51AFAFE8" w14:textId="580479A7" w:rsidR="00D06C51" w:rsidRPr="002F5975" w:rsidRDefault="00D06C51" w:rsidP="00D06C51">
      <w:r w:rsidRPr="002F5975">
        <w:t xml:space="preserve">win = </w:t>
      </w:r>
      <w:proofErr w:type="spellStart"/>
      <w:r w:rsidRPr="002F5975">
        <w:t>pygame.display.set_</w:t>
      </w:r>
      <w:proofErr w:type="gramStart"/>
      <w:r w:rsidRPr="002F5975">
        <w:t>mode</w:t>
      </w:r>
      <w:proofErr w:type="spellEnd"/>
      <w:r w:rsidRPr="002F5975">
        <w:t>(</w:t>
      </w:r>
      <w:proofErr w:type="gramEnd"/>
      <w:r w:rsidRPr="002F5975">
        <w:t>(500,375))</w:t>
      </w:r>
    </w:p>
    <w:p w14:paraId="77EC21CA" w14:textId="710B4289" w:rsidR="00D06C51" w:rsidRPr="002F5975" w:rsidRDefault="00D06C51" w:rsidP="00D06C51">
      <w:proofErr w:type="spellStart"/>
      <w:r w:rsidRPr="002F5975">
        <w:t>pygame.display.set_</w:t>
      </w:r>
      <w:proofErr w:type="gramStart"/>
      <w:r w:rsidRPr="002F5975">
        <w:t>caption</w:t>
      </w:r>
      <w:proofErr w:type="spellEnd"/>
      <w:r w:rsidRPr="002F5975">
        <w:t>(</w:t>
      </w:r>
      <w:proofErr w:type="gramEnd"/>
      <w:r w:rsidRPr="002F5975">
        <w:t>"First Game")</w:t>
      </w:r>
    </w:p>
    <w:p w14:paraId="38D93459" w14:textId="77777777" w:rsidR="00D06C51" w:rsidRPr="002F5975" w:rsidRDefault="00D06C51" w:rsidP="00D06C51">
      <w:proofErr w:type="spellStart"/>
      <w:r w:rsidRPr="002F5975">
        <w:t>walkRight</w:t>
      </w:r>
      <w:proofErr w:type="spellEnd"/>
      <w:r w:rsidRPr="002F5975">
        <w:t xml:space="preserve"> = [</w:t>
      </w:r>
      <w:proofErr w:type="spellStart"/>
      <w:r w:rsidRPr="002F5975">
        <w:t>pygame.image.load</w:t>
      </w:r>
      <w:proofErr w:type="spellEnd"/>
      <w:r w:rsidRPr="002F5975">
        <w:t xml:space="preserve">('R1.png'), </w:t>
      </w:r>
      <w:proofErr w:type="spellStart"/>
      <w:r w:rsidRPr="002F5975">
        <w:t>pygame.image.load</w:t>
      </w:r>
      <w:proofErr w:type="spellEnd"/>
      <w:r w:rsidRPr="002F5975">
        <w:t xml:space="preserve">('R2.png'), </w:t>
      </w:r>
      <w:proofErr w:type="spellStart"/>
      <w:r w:rsidRPr="002F5975">
        <w:t>pygame.image.load</w:t>
      </w:r>
      <w:proofErr w:type="spellEnd"/>
      <w:r w:rsidRPr="002F5975">
        <w:t xml:space="preserve">('R3.png'), </w:t>
      </w:r>
      <w:proofErr w:type="spellStart"/>
      <w:r w:rsidRPr="002F5975">
        <w:t>pygame.image.load</w:t>
      </w:r>
      <w:proofErr w:type="spellEnd"/>
      <w:r w:rsidRPr="002F5975">
        <w:t xml:space="preserve">('R4.png'), </w:t>
      </w:r>
      <w:proofErr w:type="spellStart"/>
      <w:r w:rsidRPr="002F5975">
        <w:t>pygame.image.load</w:t>
      </w:r>
      <w:proofErr w:type="spellEnd"/>
      <w:r w:rsidRPr="002F5975">
        <w:t xml:space="preserve">('R5.png'), </w:t>
      </w:r>
      <w:proofErr w:type="spellStart"/>
      <w:r w:rsidRPr="002F5975">
        <w:t>pygame.image.load</w:t>
      </w:r>
      <w:proofErr w:type="spellEnd"/>
      <w:r w:rsidRPr="002F5975">
        <w:t xml:space="preserve">('R6.png'), </w:t>
      </w:r>
      <w:proofErr w:type="spellStart"/>
      <w:r w:rsidRPr="002F5975">
        <w:t>pygame.image.load</w:t>
      </w:r>
      <w:proofErr w:type="spellEnd"/>
      <w:r w:rsidRPr="002F5975">
        <w:t xml:space="preserve">('R7.png'), </w:t>
      </w:r>
      <w:proofErr w:type="spellStart"/>
      <w:r w:rsidRPr="002F5975">
        <w:t>pygame.image.load</w:t>
      </w:r>
      <w:proofErr w:type="spellEnd"/>
      <w:r w:rsidRPr="002F5975">
        <w:t xml:space="preserve">('R8.png'), </w:t>
      </w:r>
      <w:proofErr w:type="spellStart"/>
      <w:r w:rsidRPr="002F5975">
        <w:t>pygame.image.load</w:t>
      </w:r>
      <w:proofErr w:type="spellEnd"/>
      <w:r w:rsidRPr="002F5975">
        <w:t>('R9.png')]</w:t>
      </w:r>
    </w:p>
    <w:p w14:paraId="7FBA1ECF" w14:textId="77777777" w:rsidR="00D06C51" w:rsidRPr="002F5975" w:rsidRDefault="00D06C51" w:rsidP="00D06C51">
      <w:proofErr w:type="spellStart"/>
      <w:r w:rsidRPr="002F5975">
        <w:t>walkLeft</w:t>
      </w:r>
      <w:proofErr w:type="spellEnd"/>
      <w:r w:rsidRPr="002F5975">
        <w:t xml:space="preserve"> = [</w:t>
      </w:r>
      <w:proofErr w:type="spellStart"/>
      <w:r w:rsidRPr="002F5975">
        <w:t>pygame.image.load</w:t>
      </w:r>
      <w:proofErr w:type="spellEnd"/>
      <w:r w:rsidRPr="002F5975">
        <w:t xml:space="preserve">('L1.png'), </w:t>
      </w:r>
      <w:proofErr w:type="spellStart"/>
      <w:r w:rsidRPr="002F5975">
        <w:t>pygame.image.load</w:t>
      </w:r>
      <w:proofErr w:type="spellEnd"/>
      <w:r w:rsidRPr="002F5975">
        <w:t xml:space="preserve">('L2.png'), </w:t>
      </w:r>
      <w:proofErr w:type="spellStart"/>
      <w:r w:rsidRPr="002F5975">
        <w:t>pygame.image.load</w:t>
      </w:r>
      <w:proofErr w:type="spellEnd"/>
      <w:r w:rsidRPr="002F5975">
        <w:t xml:space="preserve">('L3.png'), </w:t>
      </w:r>
      <w:proofErr w:type="spellStart"/>
      <w:r w:rsidRPr="002F5975">
        <w:t>pygame.image.load</w:t>
      </w:r>
      <w:proofErr w:type="spellEnd"/>
      <w:r w:rsidRPr="002F5975">
        <w:t xml:space="preserve">('L4.png'), </w:t>
      </w:r>
      <w:proofErr w:type="spellStart"/>
      <w:r w:rsidRPr="002F5975">
        <w:t>pygame.image.load</w:t>
      </w:r>
      <w:proofErr w:type="spellEnd"/>
      <w:r w:rsidRPr="002F5975">
        <w:t xml:space="preserve">('L5.png'), </w:t>
      </w:r>
      <w:proofErr w:type="spellStart"/>
      <w:r w:rsidRPr="002F5975">
        <w:t>pygame.image.load</w:t>
      </w:r>
      <w:proofErr w:type="spellEnd"/>
      <w:r w:rsidRPr="002F5975">
        <w:t xml:space="preserve">('L6.png'), </w:t>
      </w:r>
      <w:proofErr w:type="spellStart"/>
      <w:r w:rsidRPr="002F5975">
        <w:t>pygame.image.load</w:t>
      </w:r>
      <w:proofErr w:type="spellEnd"/>
      <w:r w:rsidRPr="002F5975">
        <w:t xml:space="preserve">('L7.png'), </w:t>
      </w:r>
      <w:proofErr w:type="spellStart"/>
      <w:r w:rsidRPr="002F5975">
        <w:t>pygame.image.load</w:t>
      </w:r>
      <w:proofErr w:type="spellEnd"/>
      <w:r w:rsidRPr="002F5975">
        <w:t xml:space="preserve">('L8.png'), </w:t>
      </w:r>
      <w:proofErr w:type="spellStart"/>
      <w:r w:rsidRPr="002F5975">
        <w:t>pygame.image.load</w:t>
      </w:r>
      <w:proofErr w:type="spellEnd"/>
      <w:r w:rsidRPr="002F5975">
        <w:t>('L9.png')]</w:t>
      </w:r>
    </w:p>
    <w:p w14:paraId="223CDB4B" w14:textId="77777777" w:rsidR="00D06C51" w:rsidRPr="002F5975" w:rsidRDefault="00D06C51" w:rsidP="00D06C51">
      <w:proofErr w:type="spellStart"/>
      <w:r w:rsidRPr="002F5975">
        <w:t>bg</w:t>
      </w:r>
      <w:proofErr w:type="spellEnd"/>
      <w:r w:rsidRPr="002F5975">
        <w:t xml:space="preserve"> = </w:t>
      </w:r>
      <w:proofErr w:type="spellStart"/>
      <w:proofErr w:type="gramStart"/>
      <w:r w:rsidRPr="002F5975">
        <w:t>pygame.image</w:t>
      </w:r>
      <w:proofErr w:type="gramEnd"/>
      <w:r w:rsidRPr="002F5975">
        <w:t>.load</w:t>
      </w:r>
      <w:proofErr w:type="spellEnd"/>
      <w:r w:rsidRPr="002F5975">
        <w:t>('mariobgcs.png')</w:t>
      </w:r>
    </w:p>
    <w:p w14:paraId="392A7D41" w14:textId="4A928484" w:rsidR="00D06C51" w:rsidRPr="002F5975" w:rsidRDefault="00D06C51" w:rsidP="00D06C51">
      <w:r w:rsidRPr="002F5975">
        <w:t xml:space="preserve">char = </w:t>
      </w:r>
      <w:proofErr w:type="spellStart"/>
      <w:proofErr w:type="gramStart"/>
      <w:r w:rsidRPr="002F5975">
        <w:t>pygame.image</w:t>
      </w:r>
      <w:proofErr w:type="gramEnd"/>
      <w:r w:rsidRPr="002F5975">
        <w:t>.load</w:t>
      </w:r>
      <w:proofErr w:type="spellEnd"/>
      <w:r w:rsidRPr="002F5975">
        <w:t>('standing.png')</w:t>
      </w:r>
    </w:p>
    <w:p w14:paraId="4E120E74" w14:textId="71F286F4" w:rsidR="00D06C51" w:rsidRPr="002F5975" w:rsidRDefault="00D06C51" w:rsidP="00D06C51">
      <w:r w:rsidRPr="002F5975">
        <w:t xml:space="preserve">clock = </w:t>
      </w:r>
      <w:proofErr w:type="spellStart"/>
      <w:proofErr w:type="gramStart"/>
      <w:r w:rsidRPr="002F5975">
        <w:t>pygame.time</w:t>
      </w:r>
      <w:proofErr w:type="gramEnd"/>
      <w:r w:rsidRPr="002F5975">
        <w:t>.Clock</w:t>
      </w:r>
      <w:proofErr w:type="spellEnd"/>
      <w:r w:rsidRPr="002F5975">
        <w:t>()</w:t>
      </w:r>
    </w:p>
    <w:p w14:paraId="25C1567A" w14:textId="77777777" w:rsidR="00D06C51" w:rsidRPr="002F5975" w:rsidRDefault="00D06C51" w:rsidP="00D06C51">
      <w:proofErr w:type="spellStart"/>
      <w:r w:rsidRPr="002F5975">
        <w:t>bulletSound</w:t>
      </w:r>
      <w:proofErr w:type="spellEnd"/>
      <w:r w:rsidRPr="002F5975">
        <w:t xml:space="preserve"> = </w:t>
      </w:r>
      <w:proofErr w:type="spellStart"/>
      <w:proofErr w:type="gramStart"/>
      <w:r w:rsidRPr="002F5975">
        <w:t>pygame.mixer</w:t>
      </w:r>
      <w:proofErr w:type="gramEnd"/>
      <w:r w:rsidRPr="002F5975">
        <w:t>.Sound</w:t>
      </w:r>
      <w:proofErr w:type="spellEnd"/>
      <w:r w:rsidRPr="002F5975">
        <w:t>('bullet.wav')</w:t>
      </w:r>
    </w:p>
    <w:p w14:paraId="1DEA0B64" w14:textId="00303807" w:rsidR="00D06C51" w:rsidRPr="002F5975" w:rsidRDefault="00D06C51" w:rsidP="00D06C51">
      <w:proofErr w:type="spellStart"/>
      <w:r w:rsidRPr="002F5975">
        <w:t>hitSound</w:t>
      </w:r>
      <w:proofErr w:type="spellEnd"/>
      <w:r w:rsidRPr="002F5975">
        <w:t xml:space="preserve"> = </w:t>
      </w:r>
      <w:proofErr w:type="spellStart"/>
      <w:proofErr w:type="gramStart"/>
      <w:r w:rsidRPr="002F5975">
        <w:t>pygame.mixer</w:t>
      </w:r>
      <w:proofErr w:type="gramEnd"/>
      <w:r w:rsidRPr="002F5975">
        <w:t>.Sound</w:t>
      </w:r>
      <w:proofErr w:type="spellEnd"/>
      <w:r w:rsidRPr="002F5975">
        <w:t>('hit.wav')</w:t>
      </w:r>
    </w:p>
    <w:p w14:paraId="36C3B9AB" w14:textId="77777777" w:rsidR="00D06C51" w:rsidRPr="002F5975" w:rsidRDefault="00D06C51" w:rsidP="00D06C51">
      <w:r w:rsidRPr="002F5975">
        <w:t xml:space="preserve">music = </w:t>
      </w:r>
      <w:proofErr w:type="spellStart"/>
      <w:proofErr w:type="gramStart"/>
      <w:r w:rsidRPr="002F5975">
        <w:t>pygame.mixer</w:t>
      </w:r>
      <w:proofErr w:type="gramEnd"/>
      <w:r w:rsidRPr="002F5975">
        <w:t>.music.load</w:t>
      </w:r>
      <w:proofErr w:type="spellEnd"/>
      <w:r w:rsidRPr="002F5975">
        <w:t>('music.wav')</w:t>
      </w:r>
    </w:p>
    <w:p w14:paraId="351ADCC3" w14:textId="7F727C7E" w:rsidR="00D06C51" w:rsidRPr="002F5975" w:rsidRDefault="00D06C51" w:rsidP="00D06C51">
      <w:proofErr w:type="spellStart"/>
      <w:proofErr w:type="gramStart"/>
      <w:r w:rsidRPr="002F5975">
        <w:t>pygame.mixer</w:t>
      </w:r>
      <w:proofErr w:type="gramEnd"/>
      <w:r w:rsidRPr="002F5975">
        <w:t>.music.play</w:t>
      </w:r>
      <w:proofErr w:type="spellEnd"/>
      <w:r w:rsidRPr="002F5975">
        <w:t>(-1)</w:t>
      </w:r>
    </w:p>
    <w:p w14:paraId="6344E361" w14:textId="661EFC83" w:rsidR="00D06C51" w:rsidRPr="002F5975" w:rsidRDefault="00D06C51" w:rsidP="00D06C51">
      <w:r w:rsidRPr="002F5975">
        <w:t>score = 0</w:t>
      </w:r>
    </w:p>
    <w:p w14:paraId="64D3F726" w14:textId="77777777" w:rsidR="00D06C51" w:rsidRPr="002F5975" w:rsidRDefault="00D06C51" w:rsidP="00D06C51">
      <w:r w:rsidRPr="002F5975">
        <w:t>class player(object):</w:t>
      </w:r>
    </w:p>
    <w:p w14:paraId="32BD50C3" w14:textId="77777777" w:rsidR="00D06C51" w:rsidRPr="002F5975" w:rsidRDefault="00D06C51" w:rsidP="00D06C51">
      <w:r w:rsidRPr="002F5975">
        <w:t xml:space="preserve">    def __</w:t>
      </w:r>
      <w:proofErr w:type="spellStart"/>
      <w:r w:rsidRPr="002F5975">
        <w:t>init</w:t>
      </w:r>
      <w:proofErr w:type="spellEnd"/>
      <w:r w:rsidRPr="002F5975">
        <w:t>__(</w:t>
      </w:r>
      <w:proofErr w:type="spellStart"/>
      <w:proofErr w:type="gramStart"/>
      <w:r w:rsidRPr="002F5975">
        <w:t>self,x</w:t>
      </w:r>
      <w:proofErr w:type="gramEnd"/>
      <w:r w:rsidRPr="002F5975">
        <w:t>,y,width,height</w:t>
      </w:r>
      <w:proofErr w:type="spellEnd"/>
      <w:r w:rsidRPr="002F5975">
        <w:t>):</w:t>
      </w:r>
    </w:p>
    <w:p w14:paraId="23D00828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x</w:t>
      </w:r>
      <w:proofErr w:type="spellEnd"/>
      <w:r w:rsidRPr="002F5975">
        <w:t xml:space="preserve"> = x</w:t>
      </w:r>
    </w:p>
    <w:p w14:paraId="7ED5ACA9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y</w:t>
      </w:r>
      <w:proofErr w:type="spellEnd"/>
      <w:proofErr w:type="gramEnd"/>
      <w:r w:rsidRPr="002F5975">
        <w:t xml:space="preserve"> = y</w:t>
      </w:r>
    </w:p>
    <w:p w14:paraId="664DD032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width</w:t>
      </w:r>
      <w:proofErr w:type="spellEnd"/>
      <w:proofErr w:type="gramEnd"/>
      <w:r w:rsidRPr="002F5975">
        <w:t xml:space="preserve"> = width</w:t>
      </w:r>
    </w:p>
    <w:p w14:paraId="5238F14B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height</w:t>
      </w:r>
      <w:proofErr w:type="spellEnd"/>
      <w:proofErr w:type="gramEnd"/>
      <w:r w:rsidRPr="002F5975">
        <w:t xml:space="preserve"> = height</w:t>
      </w:r>
    </w:p>
    <w:p w14:paraId="6D8DAFFF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vel</w:t>
      </w:r>
      <w:proofErr w:type="spellEnd"/>
      <w:r w:rsidRPr="002F5975">
        <w:t xml:space="preserve"> = 5</w:t>
      </w:r>
    </w:p>
    <w:p w14:paraId="6FA5BD19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isJump</w:t>
      </w:r>
      <w:proofErr w:type="spellEnd"/>
      <w:proofErr w:type="gramEnd"/>
      <w:r w:rsidRPr="002F5975">
        <w:t xml:space="preserve"> = False</w:t>
      </w:r>
    </w:p>
    <w:p w14:paraId="445464D6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left</w:t>
      </w:r>
      <w:proofErr w:type="spellEnd"/>
      <w:proofErr w:type="gramEnd"/>
      <w:r w:rsidRPr="002F5975">
        <w:t xml:space="preserve"> = False</w:t>
      </w:r>
    </w:p>
    <w:p w14:paraId="74AD5036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right</w:t>
      </w:r>
      <w:proofErr w:type="spellEnd"/>
      <w:proofErr w:type="gramEnd"/>
      <w:r w:rsidRPr="002F5975">
        <w:t xml:space="preserve"> = False</w:t>
      </w:r>
    </w:p>
    <w:p w14:paraId="37EB2C17" w14:textId="77777777" w:rsidR="00D06C51" w:rsidRPr="002F5975" w:rsidRDefault="00D06C51" w:rsidP="00D06C51">
      <w:r w:rsidRPr="002F5975">
        <w:lastRenderedPageBreak/>
        <w:t xml:space="preserve">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= 0</w:t>
      </w:r>
    </w:p>
    <w:p w14:paraId="54074D97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jumpCount</w:t>
      </w:r>
      <w:proofErr w:type="spellEnd"/>
      <w:proofErr w:type="gramEnd"/>
      <w:r w:rsidRPr="002F5975">
        <w:t xml:space="preserve"> = 10</w:t>
      </w:r>
    </w:p>
    <w:p w14:paraId="37386E86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standing</w:t>
      </w:r>
      <w:proofErr w:type="spellEnd"/>
      <w:proofErr w:type="gramEnd"/>
      <w:r w:rsidRPr="002F5975">
        <w:t xml:space="preserve"> = True</w:t>
      </w:r>
    </w:p>
    <w:p w14:paraId="7165432C" w14:textId="4DCA087A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hitbox</w:t>
      </w:r>
      <w:proofErr w:type="spellEnd"/>
      <w:proofErr w:type="gramEnd"/>
      <w:r w:rsidRPr="002F5975">
        <w:t xml:space="preserve"> = (</w:t>
      </w:r>
      <w:proofErr w:type="spellStart"/>
      <w:r w:rsidRPr="002F5975">
        <w:t>self.x</w:t>
      </w:r>
      <w:proofErr w:type="spellEnd"/>
      <w:r w:rsidRPr="002F5975">
        <w:t xml:space="preserve"> + 17, </w:t>
      </w:r>
      <w:proofErr w:type="spellStart"/>
      <w:r w:rsidRPr="002F5975">
        <w:t>self.y</w:t>
      </w:r>
      <w:proofErr w:type="spellEnd"/>
      <w:r w:rsidRPr="002F5975">
        <w:t xml:space="preserve"> + 11, 29, 52)</w:t>
      </w:r>
    </w:p>
    <w:p w14:paraId="54CEF016" w14:textId="77777777" w:rsidR="00D06C51" w:rsidRPr="002F5975" w:rsidRDefault="00D06C51" w:rsidP="00D06C51">
      <w:r w:rsidRPr="002F5975">
        <w:t xml:space="preserve">    def </w:t>
      </w:r>
      <w:proofErr w:type="gramStart"/>
      <w:r w:rsidRPr="002F5975">
        <w:t>draw(</w:t>
      </w:r>
      <w:proofErr w:type="gramEnd"/>
      <w:r w:rsidRPr="002F5975">
        <w:t>self, win):</w:t>
      </w:r>
    </w:p>
    <w:p w14:paraId="21DD54A2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+ 1 &gt;= 27:</w:t>
      </w:r>
    </w:p>
    <w:p w14:paraId="237F93DD" w14:textId="5AB416D2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= 0</w:t>
      </w:r>
    </w:p>
    <w:p w14:paraId="70584D83" w14:textId="77777777" w:rsidR="00D06C51" w:rsidRPr="002F5975" w:rsidRDefault="00D06C51" w:rsidP="00D06C51">
      <w:r w:rsidRPr="002F5975">
        <w:t xml:space="preserve">        if not(</w:t>
      </w:r>
      <w:proofErr w:type="spellStart"/>
      <w:proofErr w:type="gramStart"/>
      <w:r w:rsidRPr="002F5975">
        <w:t>self.standing</w:t>
      </w:r>
      <w:proofErr w:type="spellEnd"/>
      <w:proofErr w:type="gramEnd"/>
      <w:r w:rsidRPr="002F5975">
        <w:t>):</w:t>
      </w:r>
    </w:p>
    <w:p w14:paraId="06A29EB1" w14:textId="77777777" w:rsidR="00D06C51" w:rsidRPr="002F5975" w:rsidRDefault="00D06C51" w:rsidP="00D06C51">
      <w:r w:rsidRPr="002F5975">
        <w:t xml:space="preserve">            if </w:t>
      </w:r>
      <w:proofErr w:type="spellStart"/>
      <w:proofErr w:type="gramStart"/>
      <w:r w:rsidRPr="002F5975">
        <w:t>self.left</w:t>
      </w:r>
      <w:proofErr w:type="spellEnd"/>
      <w:proofErr w:type="gramEnd"/>
      <w:r w:rsidRPr="002F5975">
        <w:t>:</w:t>
      </w:r>
    </w:p>
    <w:p w14:paraId="27AEA8C5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</w:t>
      </w:r>
      <w:proofErr w:type="spellStart"/>
      <w:r w:rsidRPr="002F5975">
        <w:t>walkLeft</w:t>
      </w:r>
      <w:proofErr w:type="spellEnd"/>
      <w:r w:rsidRPr="002F5975">
        <w:t>[</w:t>
      </w:r>
      <w:proofErr w:type="spellStart"/>
      <w:r w:rsidRPr="002F5975">
        <w:t>self.walkCount</w:t>
      </w:r>
      <w:proofErr w:type="spellEnd"/>
      <w:r w:rsidRPr="002F5975">
        <w:t>//3], (</w:t>
      </w:r>
      <w:proofErr w:type="spellStart"/>
      <w:r w:rsidRPr="002F5975">
        <w:t>self.x,self.y</w:t>
      </w:r>
      <w:proofErr w:type="spellEnd"/>
      <w:r w:rsidRPr="002F5975">
        <w:t>))</w:t>
      </w:r>
    </w:p>
    <w:p w14:paraId="728D5771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+= 1</w:t>
      </w:r>
    </w:p>
    <w:p w14:paraId="33608E00" w14:textId="77777777" w:rsidR="00D06C51" w:rsidRPr="002F5975" w:rsidRDefault="00D06C51" w:rsidP="00D06C51">
      <w:r w:rsidRPr="002F5975">
        <w:t xml:space="preserve">            </w:t>
      </w:r>
      <w:proofErr w:type="spellStart"/>
      <w:r w:rsidRPr="002F5975">
        <w:t>elif</w:t>
      </w:r>
      <w:proofErr w:type="spellEnd"/>
      <w:r w:rsidRPr="002F5975">
        <w:t xml:space="preserve"> </w:t>
      </w:r>
      <w:proofErr w:type="spellStart"/>
      <w:proofErr w:type="gramStart"/>
      <w:r w:rsidRPr="002F5975">
        <w:t>self.right</w:t>
      </w:r>
      <w:proofErr w:type="spellEnd"/>
      <w:proofErr w:type="gramEnd"/>
      <w:r w:rsidRPr="002F5975">
        <w:t>:</w:t>
      </w:r>
    </w:p>
    <w:p w14:paraId="1A346AE5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</w:t>
      </w:r>
      <w:proofErr w:type="spellStart"/>
      <w:r w:rsidRPr="002F5975">
        <w:t>walkRight</w:t>
      </w:r>
      <w:proofErr w:type="spellEnd"/>
      <w:r w:rsidRPr="002F5975">
        <w:t>[</w:t>
      </w:r>
      <w:proofErr w:type="spellStart"/>
      <w:r w:rsidRPr="002F5975">
        <w:t>self.walkCount</w:t>
      </w:r>
      <w:proofErr w:type="spellEnd"/>
      <w:r w:rsidRPr="002F5975">
        <w:t>//3], (</w:t>
      </w:r>
      <w:proofErr w:type="spellStart"/>
      <w:r w:rsidRPr="002F5975">
        <w:t>self.x,self.y</w:t>
      </w:r>
      <w:proofErr w:type="spellEnd"/>
      <w:r w:rsidRPr="002F5975">
        <w:t>))</w:t>
      </w:r>
    </w:p>
    <w:p w14:paraId="67F5A550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+=1</w:t>
      </w:r>
    </w:p>
    <w:p w14:paraId="55D3CAE6" w14:textId="77777777" w:rsidR="00D06C51" w:rsidRPr="002F5975" w:rsidRDefault="00D06C51" w:rsidP="00D06C51">
      <w:r w:rsidRPr="002F5975">
        <w:t xml:space="preserve">        else:</w:t>
      </w:r>
    </w:p>
    <w:p w14:paraId="391BB56B" w14:textId="77777777" w:rsidR="00D06C51" w:rsidRPr="002F5975" w:rsidRDefault="00D06C51" w:rsidP="00D06C51">
      <w:r w:rsidRPr="002F5975">
        <w:t xml:space="preserve">            if </w:t>
      </w:r>
      <w:proofErr w:type="spellStart"/>
      <w:proofErr w:type="gramStart"/>
      <w:r w:rsidRPr="002F5975">
        <w:t>self.right</w:t>
      </w:r>
      <w:proofErr w:type="spellEnd"/>
      <w:proofErr w:type="gramEnd"/>
      <w:r w:rsidRPr="002F5975">
        <w:t>:</w:t>
      </w:r>
    </w:p>
    <w:p w14:paraId="770B97DE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</w:t>
      </w:r>
      <w:proofErr w:type="spellStart"/>
      <w:r w:rsidRPr="002F5975">
        <w:t>walkRight</w:t>
      </w:r>
      <w:proofErr w:type="spellEnd"/>
      <w:r w:rsidRPr="002F5975">
        <w:t>[0], (</w:t>
      </w:r>
      <w:proofErr w:type="spellStart"/>
      <w:r w:rsidRPr="002F5975">
        <w:t>self.x</w:t>
      </w:r>
      <w:proofErr w:type="spellEnd"/>
      <w:r w:rsidRPr="002F5975">
        <w:t xml:space="preserve">, </w:t>
      </w:r>
      <w:proofErr w:type="spellStart"/>
      <w:r w:rsidRPr="002F5975">
        <w:t>self.y</w:t>
      </w:r>
      <w:proofErr w:type="spellEnd"/>
      <w:r w:rsidRPr="002F5975">
        <w:t>))</w:t>
      </w:r>
    </w:p>
    <w:p w14:paraId="12CE233A" w14:textId="77777777" w:rsidR="00D06C51" w:rsidRPr="002F5975" w:rsidRDefault="00D06C51" w:rsidP="00D06C51">
      <w:r w:rsidRPr="002F5975">
        <w:t xml:space="preserve">            else:</w:t>
      </w:r>
    </w:p>
    <w:p w14:paraId="092A1A0D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</w:t>
      </w:r>
      <w:proofErr w:type="spellStart"/>
      <w:r w:rsidRPr="002F5975">
        <w:t>walkLeft</w:t>
      </w:r>
      <w:proofErr w:type="spellEnd"/>
      <w:r w:rsidRPr="002F5975">
        <w:t>[0], (</w:t>
      </w:r>
      <w:proofErr w:type="spellStart"/>
      <w:r w:rsidRPr="002F5975">
        <w:t>self.x</w:t>
      </w:r>
      <w:proofErr w:type="spellEnd"/>
      <w:r w:rsidRPr="002F5975">
        <w:t xml:space="preserve">, </w:t>
      </w:r>
      <w:proofErr w:type="spellStart"/>
      <w:r w:rsidRPr="002F5975">
        <w:t>self.y</w:t>
      </w:r>
      <w:proofErr w:type="spellEnd"/>
      <w:r w:rsidRPr="002F5975">
        <w:t>))</w:t>
      </w:r>
    </w:p>
    <w:p w14:paraId="2F361E1E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hitbox</w:t>
      </w:r>
      <w:proofErr w:type="spellEnd"/>
      <w:proofErr w:type="gramEnd"/>
      <w:r w:rsidRPr="002F5975">
        <w:t xml:space="preserve"> = (</w:t>
      </w:r>
      <w:proofErr w:type="spellStart"/>
      <w:r w:rsidRPr="002F5975">
        <w:t>self.x</w:t>
      </w:r>
      <w:proofErr w:type="spellEnd"/>
      <w:r w:rsidRPr="002F5975">
        <w:t xml:space="preserve"> + 17, </w:t>
      </w:r>
      <w:proofErr w:type="spellStart"/>
      <w:r w:rsidRPr="002F5975">
        <w:t>self.y</w:t>
      </w:r>
      <w:proofErr w:type="spellEnd"/>
      <w:r w:rsidRPr="002F5975">
        <w:t xml:space="preserve"> + 11, 29, 52)</w:t>
      </w:r>
    </w:p>
    <w:p w14:paraId="6BF2E147" w14:textId="49DC62B6" w:rsidR="00D06C51" w:rsidRPr="002F5975" w:rsidRDefault="00D06C51" w:rsidP="00D06C51">
      <w:r w:rsidRPr="002F5975">
        <w:t xml:space="preserve">        #</w:t>
      </w:r>
      <w:proofErr w:type="spellStart"/>
      <w:proofErr w:type="gramStart"/>
      <w:r w:rsidRPr="002F5975">
        <w:t>pygame.draw</w:t>
      </w:r>
      <w:proofErr w:type="gramEnd"/>
      <w:r w:rsidRPr="002F5975">
        <w:t>.rect</w:t>
      </w:r>
      <w:proofErr w:type="spellEnd"/>
      <w:r w:rsidRPr="002F5975">
        <w:t>(win, (255,0,0), self.hitbox,2)</w:t>
      </w:r>
    </w:p>
    <w:p w14:paraId="5FB94C9D" w14:textId="77777777" w:rsidR="00D06C51" w:rsidRPr="002F5975" w:rsidRDefault="00D06C51" w:rsidP="00D06C51">
      <w:r w:rsidRPr="002F5975">
        <w:t xml:space="preserve">    def hit(self):</w:t>
      </w:r>
    </w:p>
    <w:p w14:paraId="62BD0B8F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isJump</w:t>
      </w:r>
      <w:proofErr w:type="spellEnd"/>
      <w:proofErr w:type="gramEnd"/>
      <w:r w:rsidRPr="002F5975">
        <w:t xml:space="preserve"> = False</w:t>
      </w:r>
    </w:p>
    <w:p w14:paraId="097155B4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jumpCount</w:t>
      </w:r>
      <w:proofErr w:type="spellEnd"/>
      <w:proofErr w:type="gramEnd"/>
      <w:r w:rsidRPr="002F5975">
        <w:t xml:space="preserve"> = 10</w:t>
      </w:r>
    </w:p>
    <w:p w14:paraId="5BF18B51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x</w:t>
      </w:r>
      <w:proofErr w:type="spellEnd"/>
      <w:r w:rsidRPr="002F5975">
        <w:t xml:space="preserve"> = 100</w:t>
      </w:r>
    </w:p>
    <w:p w14:paraId="5C7A93B7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y</w:t>
      </w:r>
      <w:proofErr w:type="spellEnd"/>
      <w:proofErr w:type="gramEnd"/>
      <w:r w:rsidRPr="002F5975">
        <w:t xml:space="preserve"> = 265</w:t>
      </w:r>
    </w:p>
    <w:p w14:paraId="6581C5E5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= 0</w:t>
      </w:r>
    </w:p>
    <w:p w14:paraId="3E91CA0B" w14:textId="77777777" w:rsidR="00D06C51" w:rsidRPr="002F5975" w:rsidRDefault="00D06C51" w:rsidP="00D06C51">
      <w:r w:rsidRPr="002F5975">
        <w:t xml:space="preserve">        font1 = </w:t>
      </w:r>
      <w:proofErr w:type="spellStart"/>
      <w:r w:rsidRPr="002F5975">
        <w:t>pygame.</w:t>
      </w:r>
      <w:proofErr w:type="gramStart"/>
      <w:r w:rsidRPr="002F5975">
        <w:t>font.SysFont</w:t>
      </w:r>
      <w:proofErr w:type="spellEnd"/>
      <w:proofErr w:type="gramEnd"/>
      <w:r w:rsidRPr="002F5975">
        <w:t>('</w:t>
      </w:r>
      <w:proofErr w:type="spellStart"/>
      <w:r w:rsidRPr="002F5975">
        <w:t>comicsans</w:t>
      </w:r>
      <w:proofErr w:type="spellEnd"/>
      <w:r w:rsidRPr="002F5975">
        <w:t>', 100)</w:t>
      </w:r>
    </w:p>
    <w:p w14:paraId="7A00D864" w14:textId="77777777" w:rsidR="00D06C51" w:rsidRPr="002F5975" w:rsidRDefault="00D06C51" w:rsidP="00D06C51">
      <w:r w:rsidRPr="002F5975">
        <w:t xml:space="preserve">        text = font1.render('-5', 1, (255,0,0))</w:t>
      </w:r>
    </w:p>
    <w:p w14:paraId="0D7A70B6" w14:textId="77777777" w:rsidR="00D06C51" w:rsidRPr="002F5975" w:rsidRDefault="00D06C51" w:rsidP="00D06C51">
      <w:r w:rsidRPr="002F5975">
        <w:lastRenderedPageBreak/>
        <w:t xml:space="preserve">    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text, (250 - (</w:t>
      </w:r>
      <w:proofErr w:type="spellStart"/>
      <w:r w:rsidRPr="002F5975">
        <w:t>text.get_width</w:t>
      </w:r>
      <w:proofErr w:type="spellEnd"/>
      <w:r w:rsidRPr="002F5975">
        <w:t>()/2),200))</w:t>
      </w:r>
    </w:p>
    <w:p w14:paraId="2D42BDAD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pygame.display</w:t>
      </w:r>
      <w:proofErr w:type="gramEnd"/>
      <w:r w:rsidRPr="002F5975">
        <w:t>.update</w:t>
      </w:r>
      <w:proofErr w:type="spellEnd"/>
      <w:r w:rsidRPr="002F5975">
        <w:t>()</w:t>
      </w:r>
    </w:p>
    <w:p w14:paraId="74735B3A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i</w:t>
      </w:r>
      <w:proofErr w:type="spellEnd"/>
      <w:r w:rsidRPr="002F5975">
        <w:t xml:space="preserve"> = 0</w:t>
      </w:r>
    </w:p>
    <w:p w14:paraId="087FC7EB" w14:textId="77777777" w:rsidR="00D06C51" w:rsidRPr="002F5975" w:rsidRDefault="00D06C51" w:rsidP="00D06C51">
      <w:r w:rsidRPr="002F5975">
        <w:t xml:space="preserve">        while </w:t>
      </w:r>
      <w:proofErr w:type="spellStart"/>
      <w:r w:rsidRPr="002F5975">
        <w:t>i</w:t>
      </w:r>
      <w:proofErr w:type="spellEnd"/>
      <w:r w:rsidRPr="002F5975">
        <w:t xml:space="preserve"> &lt; 200:</w:t>
      </w:r>
    </w:p>
    <w:p w14:paraId="292541FD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pygame.time</w:t>
      </w:r>
      <w:proofErr w:type="gramEnd"/>
      <w:r w:rsidRPr="002F5975">
        <w:t>.delay</w:t>
      </w:r>
      <w:proofErr w:type="spellEnd"/>
      <w:r w:rsidRPr="002F5975">
        <w:t>(10)</w:t>
      </w:r>
    </w:p>
    <w:p w14:paraId="1561428E" w14:textId="77777777" w:rsidR="00D06C51" w:rsidRPr="002F5975" w:rsidRDefault="00D06C51" w:rsidP="00D06C51">
      <w:r w:rsidRPr="002F5975">
        <w:t xml:space="preserve">            </w:t>
      </w:r>
      <w:proofErr w:type="spellStart"/>
      <w:r w:rsidRPr="002F5975">
        <w:t>i</w:t>
      </w:r>
      <w:proofErr w:type="spellEnd"/>
      <w:r w:rsidRPr="002F5975">
        <w:t xml:space="preserve"> += 1</w:t>
      </w:r>
    </w:p>
    <w:p w14:paraId="4F430B8A" w14:textId="77777777" w:rsidR="00D06C51" w:rsidRPr="002F5975" w:rsidRDefault="00D06C51" w:rsidP="00D06C51">
      <w:r w:rsidRPr="002F5975">
        <w:t xml:space="preserve">            for event in </w:t>
      </w:r>
      <w:proofErr w:type="spellStart"/>
      <w:proofErr w:type="gramStart"/>
      <w:r w:rsidRPr="002F5975">
        <w:t>pygame.event.get</w:t>
      </w:r>
      <w:proofErr w:type="spellEnd"/>
      <w:r w:rsidRPr="002F5975">
        <w:t>(</w:t>
      </w:r>
      <w:proofErr w:type="gramEnd"/>
      <w:r w:rsidRPr="002F5975">
        <w:t>):</w:t>
      </w:r>
    </w:p>
    <w:p w14:paraId="5A1E91AF" w14:textId="77777777" w:rsidR="00D06C51" w:rsidRPr="002F5975" w:rsidRDefault="00D06C51" w:rsidP="00D06C51">
      <w:r w:rsidRPr="002F5975">
        <w:t xml:space="preserve">                if </w:t>
      </w:r>
      <w:proofErr w:type="spellStart"/>
      <w:proofErr w:type="gramStart"/>
      <w:r w:rsidRPr="002F5975">
        <w:t>event.type</w:t>
      </w:r>
      <w:proofErr w:type="spellEnd"/>
      <w:proofErr w:type="gramEnd"/>
      <w:r w:rsidRPr="002F5975">
        <w:t xml:space="preserve"> == </w:t>
      </w:r>
      <w:proofErr w:type="spellStart"/>
      <w:r w:rsidRPr="002F5975">
        <w:t>pygame.QUIT</w:t>
      </w:r>
      <w:proofErr w:type="spellEnd"/>
      <w:r w:rsidRPr="002F5975">
        <w:t>:</w:t>
      </w:r>
    </w:p>
    <w:p w14:paraId="61C7DDA2" w14:textId="77777777" w:rsidR="00D06C51" w:rsidRPr="002F5975" w:rsidRDefault="00D06C51" w:rsidP="00D06C51">
      <w:r w:rsidRPr="002F5975">
        <w:t xml:space="preserve">                    </w:t>
      </w:r>
      <w:proofErr w:type="spellStart"/>
      <w:r w:rsidRPr="002F5975">
        <w:t>i</w:t>
      </w:r>
      <w:proofErr w:type="spellEnd"/>
      <w:r w:rsidRPr="002F5975">
        <w:t xml:space="preserve"> = 201</w:t>
      </w:r>
    </w:p>
    <w:p w14:paraId="4B8E81BE" w14:textId="77777777" w:rsidR="00D06C51" w:rsidRPr="002F5975" w:rsidRDefault="00D06C51" w:rsidP="00D06C51">
      <w:r w:rsidRPr="002F5975">
        <w:t xml:space="preserve">                    </w:t>
      </w:r>
      <w:proofErr w:type="spellStart"/>
      <w:proofErr w:type="gramStart"/>
      <w:r w:rsidRPr="002F5975">
        <w:t>pygame.quit</w:t>
      </w:r>
      <w:proofErr w:type="spellEnd"/>
      <w:proofErr w:type="gramEnd"/>
      <w:r w:rsidRPr="002F5975">
        <w:t>()</w:t>
      </w:r>
    </w:p>
    <w:p w14:paraId="1E1B2526" w14:textId="2E5E22C4" w:rsidR="00D06C51" w:rsidRPr="002F5975" w:rsidRDefault="00D06C51" w:rsidP="00D06C51">
      <w:r w:rsidRPr="002F5975">
        <w:t xml:space="preserve">        </w:t>
      </w:r>
    </w:p>
    <w:p w14:paraId="126CDCA7" w14:textId="77777777" w:rsidR="00D06C51" w:rsidRPr="002F5975" w:rsidRDefault="00D06C51" w:rsidP="00D06C51">
      <w:r w:rsidRPr="002F5975">
        <w:t>class projectile(object):</w:t>
      </w:r>
    </w:p>
    <w:p w14:paraId="7559AED5" w14:textId="77777777" w:rsidR="00D06C51" w:rsidRPr="002F5975" w:rsidRDefault="00D06C51" w:rsidP="00D06C51">
      <w:r w:rsidRPr="002F5975">
        <w:t xml:space="preserve">    def __</w:t>
      </w:r>
      <w:proofErr w:type="spellStart"/>
      <w:r w:rsidRPr="002F5975">
        <w:t>init</w:t>
      </w:r>
      <w:proofErr w:type="spellEnd"/>
      <w:r w:rsidRPr="002F5975">
        <w:t>__(</w:t>
      </w:r>
      <w:proofErr w:type="spellStart"/>
      <w:proofErr w:type="gramStart"/>
      <w:r w:rsidRPr="002F5975">
        <w:t>self,x</w:t>
      </w:r>
      <w:proofErr w:type="gramEnd"/>
      <w:r w:rsidRPr="002F5975">
        <w:t>,y,radius,color,facing</w:t>
      </w:r>
      <w:proofErr w:type="spellEnd"/>
      <w:r w:rsidRPr="002F5975">
        <w:t>):</w:t>
      </w:r>
    </w:p>
    <w:p w14:paraId="0C951C1D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x</w:t>
      </w:r>
      <w:proofErr w:type="spellEnd"/>
      <w:r w:rsidRPr="002F5975">
        <w:t xml:space="preserve"> = x</w:t>
      </w:r>
    </w:p>
    <w:p w14:paraId="4F644C64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y</w:t>
      </w:r>
      <w:proofErr w:type="spellEnd"/>
      <w:proofErr w:type="gramEnd"/>
      <w:r w:rsidRPr="002F5975">
        <w:t xml:space="preserve"> = y</w:t>
      </w:r>
    </w:p>
    <w:p w14:paraId="55D37996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radius</w:t>
      </w:r>
      <w:proofErr w:type="spellEnd"/>
      <w:proofErr w:type="gramEnd"/>
      <w:r w:rsidRPr="002F5975">
        <w:t xml:space="preserve"> = radius</w:t>
      </w:r>
    </w:p>
    <w:p w14:paraId="2CEC407E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color</w:t>
      </w:r>
      <w:proofErr w:type="spellEnd"/>
      <w:proofErr w:type="gramEnd"/>
      <w:r w:rsidRPr="002F5975">
        <w:t xml:space="preserve"> = color</w:t>
      </w:r>
    </w:p>
    <w:p w14:paraId="7E72E2CF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facing</w:t>
      </w:r>
      <w:proofErr w:type="spellEnd"/>
      <w:proofErr w:type="gramEnd"/>
      <w:r w:rsidRPr="002F5975">
        <w:t xml:space="preserve"> = facing</w:t>
      </w:r>
    </w:p>
    <w:p w14:paraId="18741284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vel</w:t>
      </w:r>
      <w:proofErr w:type="spellEnd"/>
      <w:r w:rsidRPr="002F5975">
        <w:t xml:space="preserve"> = 8 * facing</w:t>
      </w:r>
    </w:p>
    <w:p w14:paraId="37F71A69" w14:textId="77777777" w:rsidR="00D06C51" w:rsidRPr="002F5975" w:rsidRDefault="00D06C51" w:rsidP="00D06C51"/>
    <w:p w14:paraId="1DBCFA6D" w14:textId="77777777" w:rsidR="00D06C51" w:rsidRPr="002F5975" w:rsidRDefault="00D06C51" w:rsidP="00D06C51">
      <w:r w:rsidRPr="002F5975">
        <w:t xml:space="preserve">    def draw(</w:t>
      </w:r>
      <w:proofErr w:type="spellStart"/>
      <w:proofErr w:type="gramStart"/>
      <w:r w:rsidRPr="002F5975">
        <w:t>self,win</w:t>
      </w:r>
      <w:proofErr w:type="spellEnd"/>
      <w:proofErr w:type="gramEnd"/>
      <w:r w:rsidRPr="002F5975">
        <w:t>):</w:t>
      </w:r>
    </w:p>
    <w:p w14:paraId="75DFD7A0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pygame.draw</w:t>
      </w:r>
      <w:proofErr w:type="gramEnd"/>
      <w:r w:rsidRPr="002F5975">
        <w:t>.circle</w:t>
      </w:r>
      <w:proofErr w:type="spellEnd"/>
      <w:r w:rsidRPr="002F5975">
        <w:t xml:space="preserve">(win, </w:t>
      </w:r>
      <w:proofErr w:type="spellStart"/>
      <w:r w:rsidRPr="002F5975">
        <w:t>self.color</w:t>
      </w:r>
      <w:proofErr w:type="spellEnd"/>
      <w:r w:rsidRPr="002F5975">
        <w:t>, (</w:t>
      </w:r>
      <w:proofErr w:type="spellStart"/>
      <w:r w:rsidRPr="002F5975">
        <w:t>self.x,self.y</w:t>
      </w:r>
      <w:proofErr w:type="spellEnd"/>
      <w:r w:rsidRPr="002F5975">
        <w:t xml:space="preserve">), </w:t>
      </w:r>
      <w:proofErr w:type="spellStart"/>
      <w:r w:rsidRPr="002F5975">
        <w:t>self.radius</w:t>
      </w:r>
      <w:proofErr w:type="spellEnd"/>
      <w:r w:rsidRPr="002F5975">
        <w:t>)</w:t>
      </w:r>
    </w:p>
    <w:p w14:paraId="275FFF86" w14:textId="77777777" w:rsidR="00D06C51" w:rsidRPr="002F5975" w:rsidRDefault="00D06C51" w:rsidP="00D06C51"/>
    <w:p w14:paraId="28DA8ED3" w14:textId="77777777" w:rsidR="00D06C51" w:rsidRPr="002F5975" w:rsidRDefault="00D06C51" w:rsidP="00D06C51"/>
    <w:p w14:paraId="63A5F1A4" w14:textId="77777777" w:rsidR="00D06C51" w:rsidRPr="002F5975" w:rsidRDefault="00D06C51" w:rsidP="00D06C51">
      <w:r w:rsidRPr="002F5975">
        <w:t>class enemy(object):</w:t>
      </w:r>
    </w:p>
    <w:p w14:paraId="70341B3C" w14:textId="77777777" w:rsidR="00D06C51" w:rsidRPr="002F5975" w:rsidRDefault="00D06C51" w:rsidP="00D06C51">
      <w:r w:rsidRPr="002F5975">
        <w:t xml:space="preserve">    </w:t>
      </w:r>
      <w:proofErr w:type="spellStart"/>
      <w:r w:rsidRPr="002F5975">
        <w:t>walkRight</w:t>
      </w:r>
      <w:proofErr w:type="spellEnd"/>
      <w:r w:rsidRPr="002F5975">
        <w:t xml:space="preserve"> = [</w:t>
      </w:r>
      <w:proofErr w:type="spellStart"/>
      <w:r w:rsidRPr="002F5975">
        <w:t>pygame.image.load</w:t>
      </w:r>
      <w:proofErr w:type="spellEnd"/>
      <w:r w:rsidRPr="002F5975">
        <w:t xml:space="preserve">('R1E.png'), </w:t>
      </w:r>
      <w:proofErr w:type="spellStart"/>
      <w:r w:rsidRPr="002F5975">
        <w:t>pygame.image.load</w:t>
      </w:r>
      <w:proofErr w:type="spellEnd"/>
      <w:r w:rsidRPr="002F5975">
        <w:t xml:space="preserve">('R2E.png'), </w:t>
      </w:r>
      <w:proofErr w:type="spellStart"/>
      <w:r w:rsidRPr="002F5975">
        <w:t>pygame.image.load</w:t>
      </w:r>
      <w:proofErr w:type="spellEnd"/>
      <w:r w:rsidRPr="002F5975">
        <w:t xml:space="preserve">('R3E.png'), </w:t>
      </w:r>
      <w:proofErr w:type="spellStart"/>
      <w:r w:rsidRPr="002F5975">
        <w:t>pygame.image.load</w:t>
      </w:r>
      <w:proofErr w:type="spellEnd"/>
      <w:r w:rsidRPr="002F5975">
        <w:t xml:space="preserve">('R4E.png'), </w:t>
      </w:r>
      <w:proofErr w:type="spellStart"/>
      <w:r w:rsidRPr="002F5975">
        <w:t>pygame.image.load</w:t>
      </w:r>
      <w:proofErr w:type="spellEnd"/>
      <w:r w:rsidRPr="002F5975">
        <w:t xml:space="preserve">('R5E.png'), </w:t>
      </w:r>
      <w:proofErr w:type="spellStart"/>
      <w:r w:rsidRPr="002F5975">
        <w:t>pygame.image.load</w:t>
      </w:r>
      <w:proofErr w:type="spellEnd"/>
      <w:r w:rsidRPr="002F5975">
        <w:t xml:space="preserve">('R6E.png'), </w:t>
      </w:r>
      <w:proofErr w:type="spellStart"/>
      <w:r w:rsidRPr="002F5975">
        <w:t>pygame.image.load</w:t>
      </w:r>
      <w:proofErr w:type="spellEnd"/>
      <w:r w:rsidRPr="002F5975">
        <w:t xml:space="preserve">('R7E.png'), </w:t>
      </w:r>
      <w:proofErr w:type="spellStart"/>
      <w:r w:rsidRPr="002F5975">
        <w:t>pygame.image.load</w:t>
      </w:r>
      <w:proofErr w:type="spellEnd"/>
      <w:r w:rsidRPr="002F5975">
        <w:t xml:space="preserve">('R8E.png'), </w:t>
      </w:r>
      <w:proofErr w:type="spellStart"/>
      <w:r w:rsidRPr="002F5975">
        <w:t>pygame.image.load</w:t>
      </w:r>
      <w:proofErr w:type="spellEnd"/>
      <w:r w:rsidRPr="002F5975">
        <w:t xml:space="preserve">('R9E.png'), </w:t>
      </w:r>
      <w:proofErr w:type="spellStart"/>
      <w:r w:rsidRPr="002F5975">
        <w:t>pygame.image.load</w:t>
      </w:r>
      <w:proofErr w:type="spellEnd"/>
      <w:r w:rsidRPr="002F5975">
        <w:t xml:space="preserve">('R10E.png'), </w:t>
      </w:r>
      <w:proofErr w:type="spellStart"/>
      <w:r w:rsidRPr="002F5975">
        <w:t>pygame.image.load</w:t>
      </w:r>
      <w:proofErr w:type="spellEnd"/>
      <w:r w:rsidRPr="002F5975">
        <w:t>('R11E.png')]</w:t>
      </w:r>
    </w:p>
    <w:p w14:paraId="1A05B3E7" w14:textId="77777777" w:rsidR="00D06C51" w:rsidRPr="002F5975" w:rsidRDefault="00D06C51" w:rsidP="00D06C51">
      <w:r w:rsidRPr="002F5975">
        <w:lastRenderedPageBreak/>
        <w:t xml:space="preserve">    </w:t>
      </w:r>
      <w:proofErr w:type="spellStart"/>
      <w:r w:rsidRPr="002F5975">
        <w:t>walkLeft</w:t>
      </w:r>
      <w:proofErr w:type="spellEnd"/>
      <w:r w:rsidRPr="002F5975">
        <w:t xml:space="preserve"> = [</w:t>
      </w:r>
      <w:proofErr w:type="spellStart"/>
      <w:r w:rsidRPr="002F5975">
        <w:t>pygame.image.load</w:t>
      </w:r>
      <w:proofErr w:type="spellEnd"/>
      <w:r w:rsidRPr="002F5975">
        <w:t xml:space="preserve">('L1E.png'), </w:t>
      </w:r>
      <w:proofErr w:type="spellStart"/>
      <w:r w:rsidRPr="002F5975">
        <w:t>pygame.image.load</w:t>
      </w:r>
      <w:proofErr w:type="spellEnd"/>
      <w:r w:rsidRPr="002F5975">
        <w:t xml:space="preserve">('L2E.png'), </w:t>
      </w:r>
      <w:proofErr w:type="spellStart"/>
      <w:r w:rsidRPr="002F5975">
        <w:t>pygame.image.load</w:t>
      </w:r>
      <w:proofErr w:type="spellEnd"/>
      <w:r w:rsidRPr="002F5975">
        <w:t xml:space="preserve">('L3E.png'), </w:t>
      </w:r>
      <w:proofErr w:type="spellStart"/>
      <w:r w:rsidRPr="002F5975">
        <w:t>pygame.image.load</w:t>
      </w:r>
      <w:proofErr w:type="spellEnd"/>
      <w:r w:rsidRPr="002F5975">
        <w:t xml:space="preserve">('L4E.png'), </w:t>
      </w:r>
      <w:proofErr w:type="spellStart"/>
      <w:r w:rsidRPr="002F5975">
        <w:t>pygame.image.load</w:t>
      </w:r>
      <w:proofErr w:type="spellEnd"/>
      <w:r w:rsidRPr="002F5975">
        <w:t xml:space="preserve">('L5E.png'), </w:t>
      </w:r>
      <w:proofErr w:type="spellStart"/>
      <w:r w:rsidRPr="002F5975">
        <w:t>pygame.image.load</w:t>
      </w:r>
      <w:proofErr w:type="spellEnd"/>
      <w:r w:rsidRPr="002F5975">
        <w:t xml:space="preserve">('L6E.png'), </w:t>
      </w:r>
      <w:proofErr w:type="spellStart"/>
      <w:r w:rsidRPr="002F5975">
        <w:t>pygame.image.load</w:t>
      </w:r>
      <w:proofErr w:type="spellEnd"/>
      <w:r w:rsidRPr="002F5975">
        <w:t xml:space="preserve">('L7E.png'), </w:t>
      </w:r>
      <w:proofErr w:type="spellStart"/>
      <w:r w:rsidRPr="002F5975">
        <w:t>pygame.image.load</w:t>
      </w:r>
      <w:proofErr w:type="spellEnd"/>
      <w:r w:rsidRPr="002F5975">
        <w:t xml:space="preserve">('L8E.png'), </w:t>
      </w:r>
      <w:proofErr w:type="spellStart"/>
      <w:r w:rsidRPr="002F5975">
        <w:t>pygame.image.load</w:t>
      </w:r>
      <w:proofErr w:type="spellEnd"/>
      <w:r w:rsidRPr="002F5975">
        <w:t xml:space="preserve">('L9E.png'), </w:t>
      </w:r>
      <w:proofErr w:type="spellStart"/>
      <w:r w:rsidRPr="002F5975">
        <w:t>pygame.image.load</w:t>
      </w:r>
      <w:proofErr w:type="spellEnd"/>
      <w:r w:rsidRPr="002F5975">
        <w:t xml:space="preserve">('L10E.png'), </w:t>
      </w:r>
      <w:proofErr w:type="spellStart"/>
      <w:r w:rsidRPr="002F5975">
        <w:t>pygame.image.load</w:t>
      </w:r>
      <w:proofErr w:type="spellEnd"/>
      <w:r w:rsidRPr="002F5975">
        <w:t>('L11E.png')]</w:t>
      </w:r>
    </w:p>
    <w:p w14:paraId="67D355FE" w14:textId="77777777" w:rsidR="00D06C51" w:rsidRPr="002F5975" w:rsidRDefault="00D06C51" w:rsidP="00D06C51"/>
    <w:p w14:paraId="3196F081" w14:textId="77777777" w:rsidR="00D06C51" w:rsidRPr="002F5975" w:rsidRDefault="00D06C51" w:rsidP="00D06C51">
      <w:r w:rsidRPr="002F5975">
        <w:t xml:space="preserve">    def __</w:t>
      </w:r>
      <w:proofErr w:type="spellStart"/>
      <w:r w:rsidRPr="002F5975">
        <w:t>init</w:t>
      </w:r>
      <w:proofErr w:type="spellEnd"/>
      <w:r w:rsidRPr="002F5975">
        <w:t>_</w:t>
      </w:r>
      <w:proofErr w:type="gramStart"/>
      <w:r w:rsidRPr="002F5975">
        <w:t>_(</w:t>
      </w:r>
      <w:proofErr w:type="gramEnd"/>
      <w:r w:rsidRPr="002F5975">
        <w:t>self, x, y, width, height, end):</w:t>
      </w:r>
    </w:p>
    <w:p w14:paraId="069548AD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x</w:t>
      </w:r>
      <w:proofErr w:type="spellEnd"/>
      <w:r w:rsidRPr="002F5975">
        <w:t xml:space="preserve"> = x</w:t>
      </w:r>
    </w:p>
    <w:p w14:paraId="2811D716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y</w:t>
      </w:r>
      <w:proofErr w:type="spellEnd"/>
      <w:proofErr w:type="gramEnd"/>
      <w:r w:rsidRPr="002F5975">
        <w:t xml:space="preserve"> = y</w:t>
      </w:r>
    </w:p>
    <w:p w14:paraId="4F753059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width</w:t>
      </w:r>
      <w:proofErr w:type="spellEnd"/>
      <w:proofErr w:type="gramEnd"/>
      <w:r w:rsidRPr="002F5975">
        <w:t xml:space="preserve"> = width</w:t>
      </w:r>
    </w:p>
    <w:p w14:paraId="5DCC9980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height</w:t>
      </w:r>
      <w:proofErr w:type="spellEnd"/>
      <w:proofErr w:type="gramEnd"/>
      <w:r w:rsidRPr="002F5975">
        <w:t xml:space="preserve"> = height</w:t>
      </w:r>
    </w:p>
    <w:p w14:paraId="0D29B52B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end</w:t>
      </w:r>
      <w:proofErr w:type="spellEnd"/>
      <w:r w:rsidRPr="002F5975">
        <w:t xml:space="preserve"> = end</w:t>
      </w:r>
    </w:p>
    <w:p w14:paraId="1417FB28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path</w:t>
      </w:r>
      <w:proofErr w:type="spellEnd"/>
      <w:proofErr w:type="gramEnd"/>
      <w:r w:rsidRPr="002F5975">
        <w:t xml:space="preserve"> = [</w:t>
      </w:r>
      <w:proofErr w:type="spellStart"/>
      <w:r w:rsidRPr="002F5975">
        <w:t>self.x</w:t>
      </w:r>
      <w:proofErr w:type="spellEnd"/>
      <w:r w:rsidRPr="002F5975">
        <w:t xml:space="preserve">, </w:t>
      </w:r>
      <w:proofErr w:type="spellStart"/>
      <w:r w:rsidRPr="002F5975">
        <w:t>self.end</w:t>
      </w:r>
      <w:proofErr w:type="spellEnd"/>
      <w:r w:rsidRPr="002F5975">
        <w:t>]</w:t>
      </w:r>
    </w:p>
    <w:p w14:paraId="770ADA69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= 0</w:t>
      </w:r>
    </w:p>
    <w:p w14:paraId="7669E6C7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elf.vel</w:t>
      </w:r>
      <w:proofErr w:type="spellEnd"/>
      <w:r w:rsidRPr="002F5975">
        <w:t xml:space="preserve"> = 3</w:t>
      </w:r>
    </w:p>
    <w:p w14:paraId="57C74B37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hitbox</w:t>
      </w:r>
      <w:proofErr w:type="spellEnd"/>
      <w:proofErr w:type="gramEnd"/>
      <w:r w:rsidRPr="002F5975">
        <w:t xml:space="preserve"> = (</w:t>
      </w:r>
      <w:proofErr w:type="spellStart"/>
      <w:r w:rsidRPr="002F5975">
        <w:t>self.x</w:t>
      </w:r>
      <w:proofErr w:type="spellEnd"/>
      <w:r w:rsidRPr="002F5975">
        <w:t xml:space="preserve"> + 17, </w:t>
      </w:r>
      <w:proofErr w:type="spellStart"/>
      <w:r w:rsidRPr="002F5975">
        <w:t>self.y</w:t>
      </w:r>
      <w:proofErr w:type="spellEnd"/>
      <w:r w:rsidRPr="002F5975">
        <w:t xml:space="preserve"> + 2, 31, 57)</w:t>
      </w:r>
    </w:p>
    <w:p w14:paraId="139D5E9D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health</w:t>
      </w:r>
      <w:proofErr w:type="spellEnd"/>
      <w:proofErr w:type="gramEnd"/>
      <w:r w:rsidRPr="002F5975">
        <w:t xml:space="preserve"> = 10</w:t>
      </w:r>
    </w:p>
    <w:p w14:paraId="17437A84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visible</w:t>
      </w:r>
      <w:proofErr w:type="spellEnd"/>
      <w:proofErr w:type="gramEnd"/>
      <w:r w:rsidRPr="002F5975">
        <w:t xml:space="preserve"> = True</w:t>
      </w:r>
    </w:p>
    <w:p w14:paraId="12BFC664" w14:textId="77777777" w:rsidR="00D06C51" w:rsidRPr="002F5975" w:rsidRDefault="00D06C51" w:rsidP="00D06C51"/>
    <w:p w14:paraId="622A92CA" w14:textId="77777777" w:rsidR="00D06C51" w:rsidRPr="002F5975" w:rsidRDefault="00D06C51" w:rsidP="00D06C51">
      <w:r w:rsidRPr="002F5975">
        <w:t xml:space="preserve">    def draw(</w:t>
      </w:r>
      <w:proofErr w:type="spellStart"/>
      <w:proofErr w:type="gramStart"/>
      <w:r w:rsidRPr="002F5975">
        <w:t>self,win</w:t>
      </w:r>
      <w:proofErr w:type="spellEnd"/>
      <w:proofErr w:type="gramEnd"/>
      <w:r w:rsidRPr="002F5975">
        <w:t>):</w:t>
      </w:r>
    </w:p>
    <w:p w14:paraId="164E2C86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self.move</w:t>
      </w:r>
      <w:proofErr w:type="spellEnd"/>
      <w:proofErr w:type="gramEnd"/>
      <w:r w:rsidRPr="002F5975">
        <w:t>()</w:t>
      </w:r>
    </w:p>
    <w:p w14:paraId="500EBBB0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self.visible</w:t>
      </w:r>
      <w:proofErr w:type="spellEnd"/>
      <w:proofErr w:type="gramEnd"/>
      <w:r w:rsidRPr="002F5975">
        <w:t>:</w:t>
      </w:r>
    </w:p>
    <w:p w14:paraId="604332D1" w14:textId="77777777" w:rsidR="00D06C51" w:rsidRPr="002F5975" w:rsidRDefault="00D06C51" w:rsidP="00D06C51">
      <w:r w:rsidRPr="002F5975">
        <w:t xml:space="preserve">            if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+ 1 &gt;= 33:</w:t>
      </w:r>
    </w:p>
    <w:p w14:paraId="0D015AA3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= 0</w:t>
      </w:r>
    </w:p>
    <w:p w14:paraId="07FEE979" w14:textId="77777777" w:rsidR="00D06C51" w:rsidRPr="002F5975" w:rsidRDefault="00D06C51" w:rsidP="00D06C51"/>
    <w:p w14:paraId="594F7AA8" w14:textId="77777777" w:rsidR="00D06C51" w:rsidRPr="002F5975" w:rsidRDefault="00D06C51" w:rsidP="00D06C51">
      <w:r w:rsidRPr="002F5975">
        <w:t xml:space="preserve">            if </w:t>
      </w:r>
      <w:proofErr w:type="spellStart"/>
      <w:r w:rsidRPr="002F5975">
        <w:t>self.vel</w:t>
      </w:r>
      <w:proofErr w:type="spellEnd"/>
      <w:r w:rsidRPr="002F5975">
        <w:t xml:space="preserve"> &gt; 0:</w:t>
      </w:r>
    </w:p>
    <w:p w14:paraId="5921659B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</w:t>
      </w:r>
      <w:proofErr w:type="spellStart"/>
      <w:r w:rsidRPr="002F5975">
        <w:t>self.walkRight</w:t>
      </w:r>
      <w:proofErr w:type="spellEnd"/>
      <w:r w:rsidRPr="002F5975">
        <w:t>[</w:t>
      </w:r>
      <w:proofErr w:type="spellStart"/>
      <w:r w:rsidRPr="002F5975">
        <w:t>self.walkCount</w:t>
      </w:r>
      <w:proofErr w:type="spellEnd"/>
      <w:r w:rsidRPr="002F5975">
        <w:t xml:space="preserve"> //3], (</w:t>
      </w:r>
      <w:proofErr w:type="spellStart"/>
      <w:r w:rsidRPr="002F5975">
        <w:t>self.x</w:t>
      </w:r>
      <w:proofErr w:type="spellEnd"/>
      <w:r w:rsidRPr="002F5975">
        <w:t xml:space="preserve">, </w:t>
      </w:r>
      <w:proofErr w:type="spellStart"/>
      <w:r w:rsidRPr="002F5975">
        <w:t>self.y</w:t>
      </w:r>
      <w:proofErr w:type="spellEnd"/>
      <w:r w:rsidRPr="002F5975">
        <w:t>))</w:t>
      </w:r>
    </w:p>
    <w:p w14:paraId="7143DEB2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+= 1</w:t>
      </w:r>
    </w:p>
    <w:p w14:paraId="53C34860" w14:textId="77777777" w:rsidR="00D06C51" w:rsidRPr="002F5975" w:rsidRDefault="00D06C51" w:rsidP="00D06C51">
      <w:r w:rsidRPr="002F5975">
        <w:t xml:space="preserve">            else:</w:t>
      </w:r>
    </w:p>
    <w:p w14:paraId="05BC7281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</w:t>
      </w:r>
      <w:proofErr w:type="spellStart"/>
      <w:r w:rsidRPr="002F5975">
        <w:t>self.walkLeft</w:t>
      </w:r>
      <w:proofErr w:type="spellEnd"/>
      <w:r w:rsidRPr="002F5975">
        <w:t>[</w:t>
      </w:r>
      <w:proofErr w:type="spellStart"/>
      <w:r w:rsidRPr="002F5975">
        <w:t>self.walkCount</w:t>
      </w:r>
      <w:proofErr w:type="spellEnd"/>
      <w:r w:rsidRPr="002F5975">
        <w:t xml:space="preserve"> //3], (</w:t>
      </w:r>
      <w:proofErr w:type="spellStart"/>
      <w:r w:rsidRPr="002F5975">
        <w:t>self.x</w:t>
      </w:r>
      <w:proofErr w:type="spellEnd"/>
      <w:r w:rsidRPr="002F5975">
        <w:t xml:space="preserve">, </w:t>
      </w:r>
      <w:proofErr w:type="spellStart"/>
      <w:r w:rsidRPr="002F5975">
        <w:t>self.y</w:t>
      </w:r>
      <w:proofErr w:type="spellEnd"/>
      <w:r w:rsidRPr="002F5975">
        <w:t>))</w:t>
      </w:r>
    </w:p>
    <w:p w14:paraId="29817A5C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+= 1</w:t>
      </w:r>
    </w:p>
    <w:p w14:paraId="673FD770" w14:textId="77777777" w:rsidR="00D06C51" w:rsidRPr="002F5975" w:rsidRDefault="00D06C51" w:rsidP="00D06C51"/>
    <w:p w14:paraId="1738D07C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pygame.draw</w:t>
      </w:r>
      <w:proofErr w:type="gramEnd"/>
      <w:r w:rsidRPr="002F5975">
        <w:t>.rect</w:t>
      </w:r>
      <w:proofErr w:type="spellEnd"/>
      <w:r w:rsidRPr="002F5975">
        <w:t>(win, (255,0,0), (</w:t>
      </w:r>
      <w:proofErr w:type="spellStart"/>
      <w:r w:rsidRPr="002F5975">
        <w:t>self.hitbox</w:t>
      </w:r>
      <w:proofErr w:type="spellEnd"/>
      <w:r w:rsidRPr="002F5975">
        <w:t xml:space="preserve">[0], </w:t>
      </w:r>
      <w:proofErr w:type="spellStart"/>
      <w:r w:rsidRPr="002F5975">
        <w:t>self.hitbox</w:t>
      </w:r>
      <w:proofErr w:type="spellEnd"/>
      <w:r w:rsidRPr="002F5975">
        <w:t>[1] - 20, 50, 10))</w:t>
      </w:r>
    </w:p>
    <w:p w14:paraId="79A2F4FE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pygame.draw</w:t>
      </w:r>
      <w:proofErr w:type="gramEnd"/>
      <w:r w:rsidRPr="002F5975">
        <w:t>.rect</w:t>
      </w:r>
      <w:proofErr w:type="spellEnd"/>
      <w:r w:rsidRPr="002F5975">
        <w:t>(win, (0,128,0), (</w:t>
      </w:r>
      <w:proofErr w:type="spellStart"/>
      <w:r w:rsidRPr="002F5975">
        <w:t>self.hitbox</w:t>
      </w:r>
      <w:proofErr w:type="spellEnd"/>
      <w:r w:rsidRPr="002F5975">
        <w:t xml:space="preserve">[0], </w:t>
      </w:r>
      <w:proofErr w:type="spellStart"/>
      <w:r w:rsidRPr="002F5975">
        <w:t>self.hitbox</w:t>
      </w:r>
      <w:proofErr w:type="spellEnd"/>
      <w:r w:rsidRPr="002F5975">
        <w:t xml:space="preserve">[1] - 20, 50 - (5 * (10 - </w:t>
      </w:r>
      <w:proofErr w:type="spellStart"/>
      <w:r w:rsidRPr="002F5975">
        <w:t>self.health</w:t>
      </w:r>
      <w:proofErr w:type="spellEnd"/>
      <w:r w:rsidRPr="002F5975">
        <w:t>)), 10))</w:t>
      </w:r>
    </w:p>
    <w:p w14:paraId="7B9DAD34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self.hitbox</w:t>
      </w:r>
      <w:proofErr w:type="spellEnd"/>
      <w:proofErr w:type="gramEnd"/>
      <w:r w:rsidRPr="002F5975">
        <w:t xml:space="preserve"> = (</w:t>
      </w:r>
      <w:proofErr w:type="spellStart"/>
      <w:r w:rsidRPr="002F5975">
        <w:t>self.x</w:t>
      </w:r>
      <w:proofErr w:type="spellEnd"/>
      <w:r w:rsidRPr="002F5975">
        <w:t xml:space="preserve"> + 17, </w:t>
      </w:r>
      <w:proofErr w:type="spellStart"/>
      <w:r w:rsidRPr="002F5975">
        <w:t>self.y</w:t>
      </w:r>
      <w:proofErr w:type="spellEnd"/>
      <w:r w:rsidRPr="002F5975">
        <w:t xml:space="preserve"> + 2, 31, 57)</w:t>
      </w:r>
    </w:p>
    <w:p w14:paraId="6B0AAAAF" w14:textId="77777777" w:rsidR="00D06C51" w:rsidRPr="002F5975" w:rsidRDefault="00D06C51" w:rsidP="00D06C51">
      <w:r w:rsidRPr="002F5975">
        <w:t xml:space="preserve">            #</w:t>
      </w:r>
      <w:proofErr w:type="spellStart"/>
      <w:proofErr w:type="gramStart"/>
      <w:r w:rsidRPr="002F5975">
        <w:t>pygame.draw</w:t>
      </w:r>
      <w:proofErr w:type="gramEnd"/>
      <w:r w:rsidRPr="002F5975">
        <w:t>.rect</w:t>
      </w:r>
      <w:proofErr w:type="spellEnd"/>
      <w:r w:rsidRPr="002F5975">
        <w:t>(win, (255,0,0), self.hitbox,2)</w:t>
      </w:r>
    </w:p>
    <w:p w14:paraId="1342F317" w14:textId="77777777" w:rsidR="00D06C51" w:rsidRPr="002F5975" w:rsidRDefault="00D06C51" w:rsidP="00D06C51"/>
    <w:p w14:paraId="0A74620C" w14:textId="77777777" w:rsidR="00D06C51" w:rsidRPr="002F5975" w:rsidRDefault="00D06C51" w:rsidP="00D06C51">
      <w:r w:rsidRPr="002F5975">
        <w:t xml:space="preserve">    def move(self):</w:t>
      </w:r>
    </w:p>
    <w:p w14:paraId="2DE20BAD" w14:textId="77777777" w:rsidR="00D06C51" w:rsidRPr="002F5975" w:rsidRDefault="00D06C51" w:rsidP="00D06C51">
      <w:r w:rsidRPr="002F5975">
        <w:t xml:space="preserve">        if </w:t>
      </w:r>
      <w:proofErr w:type="spellStart"/>
      <w:r w:rsidRPr="002F5975">
        <w:t>self.vel</w:t>
      </w:r>
      <w:proofErr w:type="spellEnd"/>
      <w:r w:rsidRPr="002F5975">
        <w:t xml:space="preserve"> &gt; 0:</w:t>
      </w:r>
    </w:p>
    <w:p w14:paraId="53E6B0DB" w14:textId="77777777" w:rsidR="00D06C51" w:rsidRPr="002F5975" w:rsidRDefault="00D06C51" w:rsidP="00D06C51">
      <w:r w:rsidRPr="002F5975">
        <w:t xml:space="preserve">            if </w:t>
      </w:r>
      <w:proofErr w:type="spellStart"/>
      <w:r w:rsidRPr="002F5975">
        <w:t>self.x</w:t>
      </w:r>
      <w:proofErr w:type="spellEnd"/>
      <w:r w:rsidRPr="002F5975">
        <w:t xml:space="preserve"> + </w:t>
      </w:r>
      <w:proofErr w:type="spellStart"/>
      <w:r w:rsidRPr="002F5975">
        <w:t>self.vel</w:t>
      </w:r>
      <w:proofErr w:type="spellEnd"/>
      <w:r w:rsidRPr="002F5975">
        <w:t xml:space="preserve"> &lt; </w:t>
      </w:r>
      <w:proofErr w:type="spellStart"/>
      <w:proofErr w:type="gramStart"/>
      <w:r w:rsidRPr="002F5975">
        <w:t>self.path</w:t>
      </w:r>
      <w:proofErr w:type="spellEnd"/>
      <w:proofErr w:type="gramEnd"/>
      <w:r w:rsidRPr="002F5975">
        <w:t>[1]:</w:t>
      </w:r>
    </w:p>
    <w:p w14:paraId="541BA690" w14:textId="77777777" w:rsidR="00D06C51" w:rsidRPr="002F5975" w:rsidRDefault="00D06C51" w:rsidP="00D06C51">
      <w:r w:rsidRPr="002F5975">
        <w:t xml:space="preserve">                </w:t>
      </w:r>
      <w:proofErr w:type="spellStart"/>
      <w:r w:rsidRPr="002F5975">
        <w:t>self.x</w:t>
      </w:r>
      <w:proofErr w:type="spellEnd"/>
      <w:r w:rsidRPr="002F5975">
        <w:t xml:space="preserve"> += </w:t>
      </w:r>
      <w:proofErr w:type="spellStart"/>
      <w:r w:rsidRPr="002F5975">
        <w:t>self.vel</w:t>
      </w:r>
      <w:proofErr w:type="spellEnd"/>
    </w:p>
    <w:p w14:paraId="43D1B675" w14:textId="77777777" w:rsidR="00D06C51" w:rsidRPr="002F5975" w:rsidRDefault="00D06C51" w:rsidP="00D06C51">
      <w:r w:rsidRPr="002F5975">
        <w:t xml:space="preserve">            else:</w:t>
      </w:r>
    </w:p>
    <w:p w14:paraId="5F517FAB" w14:textId="77777777" w:rsidR="00D06C51" w:rsidRPr="002F5975" w:rsidRDefault="00D06C51" w:rsidP="00D06C51">
      <w:r w:rsidRPr="002F5975">
        <w:t xml:space="preserve">                </w:t>
      </w:r>
      <w:proofErr w:type="spellStart"/>
      <w:r w:rsidRPr="002F5975">
        <w:t>self.vel</w:t>
      </w:r>
      <w:proofErr w:type="spellEnd"/>
      <w:r w:rsidRPr="002F5975">
        <w:t xml:space="preserve"> = </w:t>
      </w:r>
      <w:proofErr w:type="spellStart"/>
      <w:r w:rsidRPr="002F5975">
        <w:t>self.vel</w:t>
      </w:r>
      <w:proofErr w:type="spellEnd"/>
      <w:r w:rsidRPr="002F5975">
        <w:t xml:space="preserve"> * -1</w:t>
      </w:r>
    </w:p>
    <w:p w14:paraId="549BA2CE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= 0</w:t>
      </w:r>
    </w:p>
    <w:p w14:paraId="71C190F3" w14:textId="77777777" w:rsidR="00D06C51" w:rsidRPr="002F5975" w:rsidRDefault="00D06C51" w:rsidP="00D06C51">
      <w:r w:rsidRPr="002F5975">
        <w:t xml:space="preserve">        else:</w:t>
      </w:r>
    </w:p>
    <w:p w14:paraId="29E2AB7F" w14:textId="77777777" w:rsidR="00D06C51" w:rsidRPr="002F5975" w:rsidRDefault="00D06C51" w:rsidP="00D06C51">
      <w:r w:rsidRPr="002F5975">
        <w:t xml:space="preserve">            if </w:t>
      </w:r>
      <w:proofErr w:type="spellStart"/>
      <w:r w:rsidRPr="002F5975">
        <w:t>self.x</w:t>
      </w:r>
      <w:proofErr w:type="spellEnd"/>
      <w:r w:rsidRPr="002F5975">
        <w:t xml:space="preserve"> - </w:t>
      </w:r>
      <w:proofErr w:type="spellStart"/>
      <w:r w:rsidRPr="002F5975">
        <w:t>self.vel</w:t>
      </w:r>
      <w:proofErr w:type="spellEnd"/>
      <w:r w:rsidRPr="002F5975">
        <w:t xml:space="preserve"> &gt; </w:t>
      </w:r>
      <w:proofErr w:type="spellStart"/>
      <w:proofErr w:type="gramStart"/>
      <w:r w:rsidRPr="002F5975">
        <w:t>self.path</w:t>
      </w:r>
      <w:proofErr w:type="spellEnd"/>
      <w:proofErr w:type="gramEnd"/>
      <w:r w:rsidRPr="002F5975">
        <w:t>[0]:</w:t>
      </w:r>
    </w:p>
    <w:p w14:paraId="77D9EC4B" w14:textId="77777777" w:rsidR="00D06C51" w:rsidRPr="002F5975" w:rsidRDefault="00D06C51" w:rsidP="00D06C51">
      <w:r w:rsidRPr="002F5975">
        <w:t xml:space="preserve">                </w:t>
      </w:r>
      <w:proofErr w:type="spellStart"/>
      <w:r w:rsidRPr="002F5975">
        <w:t>self.x</w:t>
      </w:r>
      <w:proofErr w:type="spellEnd"/>
      <w:r w:rsidRPr="002F5975">
        <w:t xml:space="preserve"> += </w:t>
      </w:r>
      <w:proofErr w:type="spellStart"/>
      <w:r w:rsidRPr="002F5975">
        <w:t>self.vel</w:t>
      </w:r>
      <w:proofErr w:type="spellEnd"/>
    </w:p>
    <w:p w14:paraId="7E4AEC2F" w14:textId="77777777" w:rsidR="00D06C51" w:rsidRPr="002F5975" w:rsidRDefault="00D06C51" w:rsidP="00D06C51">
      <w:r w:rsidRPr="002F5975">
        <w:t xml:space="preserve">            else:</w:t>
      </w:r>
    </w:p>
    <w:p w14:paraId="1B53B97E" w14:textId="77777777" w:rsidR="00D06C51" w:rsidRPr="002F5975" w:rsidRDefault="00D06C51" w:rsidP="00D06C51">
      <w:r w:rsidRPr="002F5975">
        <w:t xml:space="preserve">                </w:t>
      </w:r>
      <w:proofErr w:type="spellStart"/>
      <w:r w:rsidRPr="002F5975">
        <w:t>self.vel</w:t>
      </w:r>
      <w:proofErr w:type="spellEnd"/>
      <w:r w:rsidRPr="002F5975">
        <w:t xml:space="preserve"> = </w:t>
      </w:r>
      <w:proofErr w:type="spellStart"/>
      <w:r w:rsidRPr="002F5975">
        <w:t>self.vel</w:t>
      </w:r>
      <w:proofErr w:type="spellEnd"/>
      <w:r w:rsidRPr="002F5975">
        <w:t xml:space="preserve"> * -1</w:t>
      </w:r>
    </w:p>
    <w:p w14:paraId="75FFD855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self.walkCount</w:t>
      </w:r>
      <w:proofErr w:type="spellEnd"/>
      <w:proofErr w:type="gramEnd"/>
      <w:r w:rsidRPr="002F5975">
        <w:t xml:space="preserve"> = 0</w:t>
      </w:r>
    </w:p>
    <w:p w14:paraId="731B329B" w14:textId="77777777" w:rsidR="00D06C51" w:rsidRPr="002F5975" w:rsidRDefault="00D06C51" w:rsidP="00D06C51"/>
    <w:p w14:paraId="75715CB7" w14:textId="77777777" w:rsidR="00D06C51" w:rsidRPr="002F5975" w:rsidRDefault="00D06C51" w:rsidP="00D06C51">
      <w:r w:rsidRPr="002F5975">
        <w:t xml:space="preserve">    def hit(self):</w:t>
      </w:r>
    </w:p>
    <w:p w14:paraId="18FED4CA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self.health</w:t>
      </w:r>
      <w:proofErr w:type="spellEnd"/>
      <w:proofErr w:type="gramEnd"/>
      <w:r w:rsidRPr="002F5975">
        <w:t xml:space="preserve"> &gt; 0:</w:t>
      </w:r>
    </w:p>
    <w:p w14:paraId="03360A0D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self.health</w:t>
      </w:r>
      <w:proofErr w:type="spellEnd"/>
      <w:proofErr w:type="gramEnd"/>
      <w:r w:rsidRPr="002F5975">
        <w:t xml:space="preserve"> -= 1</w:t>
      </w:r>
    </w:p>
    <w:p w14:paraId="4B2C3ED5" w14:textId="77777777" w:rsidR="00D06C51" w:rsidRPr="002F5975" w:rsidRDefault="00D06C51" w:rsidP="00D06C51">
      <w:r w:rsidRPr="002F5975">
        <w:t xml:space="preserve">        else:</w:t>
      </w:r>
    </w:p>
    <w:p w14:paraId="7B734E5D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self.visible</w:t>
      </w:r>
      <w:proofErr w:type="spellEnd"/>
      <w:proofErr w:type="gramEnd"/>
      <w:r w:rsidRPr="002F5975">
        <w:t xml:space="preserve"> = False</w:t>
      </w:r>
    </w:p>
    <w:p w14:paraId="11924697" w14:textId="77777777" w:rsidR="00D06C51" w:rsidRPr="002F5975" w:rsidRDefault="00D06C51" w:rsidP="00D06C51">
      <w:r w:rsidRPr="002F5975">
        <w:t xml:space="preserve">        print('hit')</w:t>
      </w:r>
    </w:p>
    <w:p w14:paraId="33AACBA0" w14:textId="77777777" w:rsidR="00D06C51" w:rsidRPr="002F5975" w:rsidRDefault="00D06C51" w:rsidP="00D06C51"/>
    <w:p w14:paraId="3A527884" w14:textId="77777777" w:rsidR="00D06C51" w:rsidRPr="002F5975" w:rsidRDefault="00D06C51" w:rsidP="00D06C51">
      <w:r w:rsidRPr="002F5975">
        <w:t xml:space="preserve">        </w:t>
      </w:r>
    </w:p>
    <w:p w14:paraId="08E62D0F" w14:textId="77777777" w:rsidR="00D06C51" w:rsidRPr="002F5975" w:rsidRDefault="00D06C51" w:rsidP="00D06C51"/>
    <w:p w14:paraId="015B4868" w14:textId="77777777" w:rsidR="00D06C51" w:rsidRPr="002F5975" w:rsidRDefault="00D06C51" w:rsidP="00D06C51">
      <w:r w:rsidRPr="002F5975">
        <w:t xml:space="preserve">def </w:t>
      </w:r>
      <w:proofErr w:type="spellStart"/>
      <w:proofErr w:type="gramStart"/>
      <w:r w:rsidRPr="002F5975">
        <w:t>redrawGameWindow</w:t>
      </w:r>
      <w:proofErr w:type="spellEnd"/>
      <w:r w:rsidRPr="002F5975">
        <w:t>(</w:t>
      </w:r>
      <w:proofErr w:type="gramEnd"/>
      <w:r w:rsidRPr="002F5975">
        <w:t>):</w:t>
      </w:r>
    </w:p>
    <w:p w14:paraId="25F57ADA" w14:textId="77777777" w:rsidR="00D06C51" w:rsidRPr="002F5975" w:rsidRDefault="00D06C51" w:rsidP="00D06C51">
      <w:r w:rsidRPr="002F5975">
        <w:t xml:space="preserve">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</w:t>
      </w:r>
      <w:proofErr w:type="spellStart"/>
      <w:r w:rsidRPr="002F5975">
        <w:t>bg</w:t>
      </w:r>
      <w:proofErr w:type="spellEnd"/>
      <w:r w:rsidRPr="002F5975">
        <w:t>, (0,0))</w:t>
      </w:r>
    </w:p>
    <w:p w14:paraId="5576B218" w14:textId="77777777" w:rsidR="00D06C51" w:rsidRPr="002F5975" w:rsidRDefault="00D06C51" w:rsidP="00D06C51">
      <w:r w:rsidRPr="002F5975">
        <w:t xml:space="preserve">    text = </w:t>
      </w:r>
      <w:proofErr w:type="spellStart"/>
      <w:proofErr w:type="gramStart"/>
      <w:r w:rsidRPr="002F5975">
        <w:t>font.render</w:t>
      </w:r>
      <w:proofErr w:type="spellEnd"/>
      <w:proofErr w:type="gramEnd"/>
      <w:r w:rsidRPr="002F5975">
        <w:t>('Score: ' + str(score), 1, (0,0,0))</w:t>
      </w:r>
    </w:p>
    <w:p w14:paraId="459B3133" w14:textId="77777777" w:rsidR="00D06C51" w:rsidRPr="002F5975" w:rsidRDefault="00D06C51" w:rsidP="00D06C51">
      <w:r w:rsidRPr="002F5975">
        <w:t xml:space="preserve">    </w:t>
      </w:r>
      <w:proofErr w:type="spellStart"/>
      <w:proofErr w:type="gramStart"/>
      <w:r w:rsidRPr="002F5975">
        <w:t>win.blit</w:t>
      </w:r>
      <w:proofErr w:type="spellEnd"/>
      <w:proofErr w:type="gramEnd"/>
      <w:r w:rsidRPr="002F5975">
        <w:t>(text, (350, 10))</w:t>
      </w:r>
    </w:p>
    <w:p w14:paraId="6DBB5807" w14:textId="77777777" w:rsidR="00D06C51" w:rsidRPr="002F5975" w:rsidRDefault="00D06C51" w:rsidP="00D06C51">
      <w:r w:rsidRPr="002F5975">
        <w:t xml:space="preserve">    </w:t>
      </w:r>
      <w:proofErr w:type="spellStart"/>
      <w:proofErr w:type="gramStart"/>
      <w:r w:rsidRPr="002F5975">
        <w:t>man.draw</w:t>
      </w:r>
      <w:proofErr w:type="spellEnd"/>
      <w:proofErr w:type="gramEnd"/>
      <w:r w:rsidRPr="002F5975">
        <w:t>(win)</w:t>
      </w:r>
    </w:p>
    <w:p w14:paraId="472CF0F7" w14:textId="77777777" w:rsidR="00D06C51" w:rsidRPr="002F5975" w:rsidRDefault="00D06C51" w:rsidP="00D06C51">
      <w:r w:rsidRPr="002F5975">
        <w:t xml:space="preserve">    </w:t>
      </w:r>
      <w:proofErr w:type="spellStart"/>
      <w:proofErr w:type="gramStart"/>
      <w:r w:rsidRPr="002F5975">
        <w:t>goblin.draw</w:t>
      </w:r>
      <w:proofErr w:type="spellEnd"/>
      <w:proofErr w:type="gramEnd"/>
      <w:r w:rsidRPr="002F5975">
        <w:t>(win)</w:t>
      </w:r>
    </w:p>
    <w:p w14:paraId="22250747" w14:textId="77777777" w:rsidR="00D06C51" w:rsidRPr="002F5975" w:rsidRDefault="00D06C51" w:rsidP="00D06C51">
      <w:r w:rsidRPr="002F5975">
        <w:t xml:space="preserve">    for bullet in bullets:</w:t>
      </w:r>
    </w:p>
    <w:p w14:paraId="0194F694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bullet.draw</w:t>
      </w:r>
      <w:proofErr w:type="spellEnd"/>
      <w:proofErr w:type="gramEnd"/>
      <w:r w:rsidRPr="002F5975">
        <w:t>(win)</w:t>
      </w:r>
    </w:p>
    <w:p w14:paraId="4AC43FB1" w14:textId="77777777" w:rsidR="00D06C51" w:rsidRPr="002F5975" w:rsidRDefault="00D06C51" w:rsidP="00D06C51">
      <w:r w:rsidRPr="002F5975">
        <w:t xml:space="preserve">    </w:t>
      </w:r>
    </w:p>
    <w:p w14:paraId="65CC3E6B" w14:textId="77777777" w:rsidR="00D06C51" w:rsidRPr="002F5975" w:rsidRDefault="00D06C51" w:rsidP="00D06C51">
      <w:r w:rsidRPr="002F5975">
        <w:t xml:space="preserve">    </w:t>
      </w:r>
      <w:proofErr w:type="spellStart"/>
      <w:proofErr w:type="gramStart"/>
      <w:r w:rsidRPr="002F5975">
        <w:t>pygame.display</w:t>
      </w:r>
      <w:proofErr w:type="gramEnd"/>
      <w:r w:rsidRPr="002F5975">
        <w:t>.update</w:t>
      </w:r>
      <w:proofErr w:type="spellEnd"/>
      <w:r w:rsidRPr="002F5975">
        <w:t>()</w:t>
      </w:r>
    </w:p>
    <w:p w14:paraId="6783815C" w14:textId="77777777" w:rsidR="00D06C51" w:rsidRPr="002F5975" w:rsidRDefault="00D06C51" w:rsidP="00D06C51"/>
    <w:p w14:paraId="3B06953E" w14:textId="77777777" w:rsidR="00D06C51" w:rsidRPr="002F5975" w:rsidRDefault="00D06C51" w:rsidP="00D06C51"/>
    <w:p w14:paraId="069837CE" w14:textId="77777777" w:rsidR="00D06C51" w:rsidRPr="002F5975" w:rsidRDefault="00D06C51" w:rsidP="00D06C51">
      <w:r w:rsidRPr="002F5975">
        <w:t>#</w:t>
      </w:r>
      <w:proofErr w:type="spellStart"/>
      <w:r w:rsidRPr="002F5975">
        <w:t>mainloop</w:t>
      </w:r>
      <w:proofErr w:type="spellEnd"/>
    </w:p>
    <w:p w14:paraId="18A189DE" w14:textId="77777777" w:rsidR="00D06C51" w:rsidRPr="002F5975" w:rsidRDefault="00D06C51" w:rsidP="00D06C51">
      <w:r w:rsidRPr="002F5975">
        <w:t xml:space="preserve">font = </w:t>
      </w:r>
      <w:proofErr w:type="spellStart"/>
      <w:r w:rsidRPr="002F5975">
        <w:t>pygame.</w:t>
      </w:r>
      <w:proofErr w:type="gramStart"/>
      <w:r w:rsidRPr="002F5975">
        <w:t>font.SysFont</w:t>
      </w:r>
      <w:proofErr w:type="spellEnd"/>
      <w:proofErr w:type="gramEnd"/>
      <w:r w:rsidRPr="002F5975">
        <w:t>('</w:t>
      </w:r>
      <w:proofErr w:type="spellStart"/>
      <w:r w:rsidRPr="002F5975">
        <w:t>comicsans</w:t>
      </w:r>
      <w:proofErr w:type="spellEnd"/>
      <w:r w:rsidRPr="002F5975">
        <w:t>', 30, True)</w:t>
      </w:r>
    </w:p>
    <w:p w14:paraId="0832CDB0" w14:textId="77777777" w:rsidR="00D06C51" w:rsidRPr="002F5975" w:rsidRDefault="00D06C51" w:rsidP="00D06C51">
      <w:r w:rsidRPr="002F5975">
        <w:t xml:space="preserve">man = </w:t>
      </w:r>
      <w:proofErr w:type="gramStart"/>
      <w:r w:rsidRPr="002F5975">
        <w:t>player(</w:t>
      </w:r>
      <w:proofErr w:type="gramEnd"/>
      <w:r w:rsidRPr="002F5975">
        <w:t>200, 265, 64,64)</w:t>
      </w:r>
    </w:p>
    <w:p w14:paraId="200989B8" w14:textId="77777777" w:rsidR="00D06C51" w:rsidRPr="002F5975" w:rsidRDefault="00D06C51" w:rsidP="00D06C51">
      <w:r w:rsidRPr="002F5975">
        <w:t xml:space="preserve">goblin = </w:t>
      </w:r>
      <w:proofErr w:type="gramStart"/>
      <w:r w:rsidRPr="002F5975">
        <w:t>enemy(</w:t>
      </w:r>
      <w:proofErr w:type="gramEnd"/>
      <w:r w:rsidRPr="002F5975">
        <w:t>100, 265, 64, 64, 450)</w:t>
      </w:r>
    </w:p>
    <w:p w14:paraId="28F514D6" w14:textId="77777777" w:rsidR="00D06C51" w:rsidRPr="002F5975" w:rsidRDefault="00D06C51" w:rsidP="00D06C51">
      <w:proofErr w:type="spellStart"/>
      <w:r w:rsidRPr="002F5975">
        <w:t>shootLoop</w:t>
      </w:r>
      <w:proofErr w:type="spellEnd"/>
      <w:r w:rsidRPr="002F5975">
        <w:t xml:space="preserve"> = 0</w:t>
      </w:r>
    </w:p>
    <w:p w14:paraId="5D2D2A09" w14:textId="77777777" w:rsidR="00D06C51" w:rsidRPr="002F5975" w:rsidRDefault="00D06C51" w:rsidP="00D06C51">
      <w:r w:rsidRPr="002F5975">
        <w:t>bullets = []</w:t>
      </w:r>
    </w:p>
    <w:p w14:paraId="28B2825F" w14:textId="77777777" w:rsidR="00D06C51" w:rsidRPr="002F5975" w:rsidRDefault="00D06C51" w:rsidP="00D06C51">
      <w:r w:rsidRPr="002F5975">
        <w:t>run = True</w:t>
      </w:r>
    </w:p>
    <w:p w14:paraId="63404DF4" w14:textId="77777777" w:rsidR="00D06C51" w:rsidRPr="002F5975" w:rsidRDefault="00D06C51" w:rsidP="00D06C51">
      <w:r w:rsidRPr="002F5975">
        <w:t>while run:</w:t>
      </w:r>
    </w:p>
    <w:p w14:paraId="34FB6282" w14:textId="77777777" w:rsidR="00D06C51" w:rsidRPr="002F5975" w:rsidRDefault="00D06C51" w:rsidP="00D06C51">
      <w:r w:rsidRPr="002F5975">
        <w:t xml:space="preserve">    </w:t>
      </w:r>
      <w:proofErr w:type="spellStart"/>
      <w:proofErr w:type="gramStart"/>
      <w:r w:rsidRPr="002F5975">
        <w:t>clock.tick</w:t>
      </w:r>
      <w:proofErr w:type="spellEnd"/>
      <w:proofErr w:type="gramEnd"/>
      <w:r w:rsidRPr="002F5975">
        <w:t>(27)</w:t>
      </w:r>
    </w:p>
    <w:p w14:paraId="2AFED90A" w14:textId="77777777" w:rsidR="00D06C51" w:rsidRPr="002F5975" w:rsidRDefault="00D06C51" w:rsidP="00D06C51"/>
    <w:p w14:paraId="0DD916DF" w14:textId="77777777" w:rsidR="00D06C51" w:rsidRPr="002F5975" w:rsidRDefault="00D06C51" w:rsidP="00D06C51">
      <w:r w:rsidRPr="002F5975">
        <w:t xml:space="preserve">    if </w:t>
      </w:r>
      <w:proofErr w:type="spellStart"/>
      <w:proofErr w:type="gramStart"/>
      <w:r w:rsidRPr="002F5975">
        <w:t>goblin.visible</w:t>
      </w:r>
      <w:proofErr w:type="spellEnd"/>
      <w:proofErr w:type="gramEnd"/>
      <w:r w:rsidRPr="002F5975">
        <w:t xml:space="preserve"> == True:</w:t>
      </w:r>
    </w:p>
    <w:p w14:paraId="5C4F325D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man.hitbox</w:t>
      </w:r>
      <w:proofErr w:type="spellEnd"/>
      <w:proofErr w:type="gramEnd"/>
      <w:r w:rsidRPr="002F5975">
        <w:t xml:space="preserve">[1] &lt; </w:t>
      </w:r>
      <w:proofErr w:type="spellStart"/>
      <w:r w:rsidRPr="002F5975">
        <w:t>goblin.hitbox</w:t>
      </w:r>
      <w:proofErr w:type="spellEnd"/>
      <w:r w:rsidRPr="002F5975">
        <w:t xml:space="preserve">[1] + </w:t>
      </w:r>
      <w:proofErr w:type="spellStart"/>
      <w:r w:rsidRPr="002F5975">
        <w:t>goblin.hitbox</w:t>
      </w:r>
      <w:proofErr w:type="spellEnd"/>
      <w:r w:rsidRPr="002F5975">
        <w:t xml:space="preserve">[3] and </w:t>
      </w:r>
      <w:proofErr w:type="spellStart"/>
      <w:r w:rsidRPr="002F5975">
        <w:t>man.hitbox</w:t>
      </w:r>
      <w:proofErr w:type="spellEnd"/>
      <w:r w:rsidRPr="002F5975">
        <w:t xml:space="preserve">[1] + </w:t>
      </w:r>
      <w:proofErr w:type="spellStart"/>
      <w:r w:rsidRPr="002F5975">
        <w:t>man.hitbox</w:t>
      </w:r>
      <w:proofErr w:type="spellEnd"/>
      <w:r w:rsidRPr="002F5975">
        <w:t xml:space="preserve">[3] &gt; </w:t>
      </w:r>
      <w:proofErr w:type="spellStart"/>
      <w:r w:rsidRPr="002F5975">
        <w:t>goblin.hitbox</w:t>
      </w:r>
      <w:proofErr w:type="spellEnd"/>
      <w:r w:rsidRPr="002F5975">
        <w:t>[1]:</w:t>
      </w:r>
    </w:p>
    <w:p w14:paraId="654C1351" w14:textId="77777777" w:rsidR="00D06C51" w:rsidRPr="002F5975" w:rsidRDefault="00D06C51" w:rsidP="00D06C51">
      <w:r w:rsidRPr="002F5975">
        <w:t xml:space="preserve">            if </w:t>
      </w:r>
      <w:proofErr w:type="spellStart"/>
      <w:proofErr w:type="gramStart"/>
      <w:r w:rsidRPr="002F5975">
        <w:t>man.hitbox</w:t>
      </w:r>
      <w:proofErr w:type="spellEnd"/>
      <w:proofErr w:type="gramEnd"/>
      <w:r w:rsidRPr="002F5975">
        <w:t xml:space="preserve">[0] + </w:t>
      </w:r>
      <w:proofErr w:type="spellStart"/>
      <w:r w:rsidRPr="002F5975">
        <w:t>man.hitbox</w:t>
      </w:r>
      <w:proofErr w:type="spellEnd"/>
      <w:r w:rsidRPr="002F5975">
        <w:t xml:space="preserve">[2] &gt; </w:t>
      </w:r>
      <w:proofErr w:type="spellStart"/>
      <w:r w:rsidRPr="002F5975">
        <w:t>goblin.hitbox</w:t>
      </w:r>
      <w:proofErr w:type="spellEnd"/>
      <w:r w:rsidRPr="002F5975">
        <w:t xml:space="preserve">[0] and </w:t>
      </w:r>
      <w:proofErr w:type="spellStart"/>
      <w:r w:rsidRPr="002F5975">
        <w:t>man.hitbox</w:t>
      </w:r>
      <w:proofErr w:type="spellEnd"/>
      <w:r w:rsidRPr="002F5975">
        <w:t xml:space="preserve">[0] &lt; </w:t>
      </w:r>
      <w:proofErr w:type="spellStart"/>
      <w:r w:rsidRPr="002F5975">
        <w:t>goblin.hitbox</w:t>
      </w:r>
      <w:proofErr w:type="spellEnd"/>
      <w:r w:rsidRPr="002F5975">
        <w:t xml:space="preserve">[0] + </w:t>
      </w:r>
      <w:proofErr w:type="spellStart"/>
      <w:r w:rsidRPr="002F5975">
        <w:t>goblin.hitbox</w:t>
      </w:r>
      <w:proofErr w:type="spellEnd"/>
      <w:r w:rsidRPr="002F5975">
        <w:t>[2]:</w:t>
      </w:r>
    </w:p>
    <w:p w14:paraId="328DFC18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man.hit</w:t>
      </w:r>
      <w:proofErr w:type="spellEnd"/>
      <w:r w:rsidRPr="002F5975">
        <w:t>(</w:t>
      </w:r>
      <w:proofErr w:type="gramEnd"/>
      <w:r w:rsidRPr="002F5975">
        <w:t>)</w:t>
      </w:r>
    </w:p>
    <w:p w14:paraId="0C0CED41" w14:textId="77777777" w:rsidR="00D06C51" w:rsidRPr="002F5975" w:rsidRDefault="00D06C51" w:rsidP="00D06C51">
      <w:r w:rsidRPr="002F5975">
        <w:lastRenderedPageBreak/>
        <w:t xml:space="preserve">                score -= 5</w:t>
      </w:r>
    </w:p>
    <w:p w14:paraId="66F6837E" w14:textId="77777777" w:rsidR="00D06C51" w:rsidRPr="002F5975" w:rsidRDefault="00D06C51" w:rsidP="00D06C51"/>
    <w:p w14:paraId="1A1F7169" w14:textId="77777777" w:rsidR="00D06C51" w:rsidRPr="002F5975" w:rsidRDefault="00D06C51" w:rsidP="00D06C51">
      <w:r w:rsidRPr="002F5975">
        <w:t xml:space="preserve">    if </w:t>
      </w:r>
      <w:proofErr w:type="spellStart"/>
      <w:r w:rsidRPr="002F5975">
        <w:t>shootLoop</w:t>
      </w:r>
      <w:proofErr w:type="spellEnd"/>
      <w:r w:rsidRPr="002F5975">
        <w:t xml:space="preserve"> &gt; 0:</w:t>
      </w:r>
    </w:p>
    <w:p w14:paraId="434E8D8E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hootLoop</w:t>
      </w:r>
      <w:proofErr w:type="spellEnd"/>
      <w:r w:rsidRPr="002F5975">
        <w:t xml:space="preserve"> += 1</w:t>
      </w:r>
    </w:p>
    <w:p w14:paraId="37995435" w14:textId="77777777" w:rsidR="00D06C51" w:rsidRPr="002F5975" w:rsidRDefault="00D06C51" w:rsidP="00D06C51">
      <w:r w:rsidRPr="002F5975">
        <w:t xml:space="preserve">    if </w:t>
      </w:r>
      <w:proofErr w:type="spellStart"/>
      <w:r w:rsidRPr="002F5975">
        <w:t>shootLoop</w:t>
      </w:r>
      <w:proofErr w:type="spellEnd"/>
      <w:r w:rsidRPr="002F5975">
        <w:t xml:space="preserve"> &gt; 3:</w:t>
      </w:r>
    </w:p>
    <w:p w14:paraId="10404402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hootLoop</w:t>
      </w:r>
      <w:proofErr w:type="spellEnd"/>
      <w:r w:rsidRPr="002F5975">
        <w:t xml:space="preserve"> = 0</w:t>
      </w:r>
    </w:p>
    <w:p w14:paraId="0C7DB089" w14:textId="77777777" w:rsidR="00D06C51" w:rsidRPr="002F5975" w:rsidRDefault="00D06C51" w:rsidP="00D06C51">
      <w:r w:rsidRPr="002F5975">
        <w:t xml:space="preserve">    </w:t>
      </w:r>
    </w:p>
    <w:p w14:paraId="4CEA26E6" w14:textId="77777777" w:rsidR="00D06C51" w:rsidRPr="002F5975" w:rsidRDefault="00D06C51" w:rsidP="00D06C51">
      <w:r w:rsidRPr="002F5975">
        <w:t xml:space="preserve">    for event in </w:t>
      </w:r>
      <w:proofErr w:type="spellStart"/>
      <w:proofErr w:type="gramStart"/>
      <w:r w:rsidRPr="002F5975">
        <w:t>pygame.event.get</w:t>
      </w:r>
      <w:proofErr w:type="spellEnd"/>
      <w:r w:rsidRPr="002F5975">
        <w:t>(</w:t>
      </w:r>
      <w:proofErr w:type="gramEnd"/>
      <w:r w:rsidRPr="002F5975">
        <w:t>):</w:t>
      </w:r>
    </w:p>
    <w:p w14:paraId="4DE3290F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event.type</w:t>
      </w:r>
      <w:proofErr w:type="spellEnd"/>
      <w:proofErr w:type="gramEnd"/>
      <w:r w:rsidRPr="002F5975">
        <w:t xml:space="preserve"> == </w:t>
      </w:r>
      <w:proofErr w:type="spellStart"/>
      <w:r w:rsidRPr="002F5975">
        <w:t>pygame.QUIT</w:t>
      </w:r>
      <w:proofErr w:type="spellEnd"/>
      <w:r w:rsidRPr="002F5975">
        <w:t>:</w:t>
      </w:r>
    </w:p>
    <w:p w14:paraId="1EAB06AF" w14:textId="77777777" w:rsidR="00D06C51" w:rsidRPr="002F5975" w:rsidRDefault="00D06C51" w:rsidP="00D06C51">
      <w:r w:rsidRPr="002F5975">
        <w:t xml:space="preserve">            run = False</w:t>
      </w:r>
    </w:p>
    <w:p w14:paraId="222C2013" w14:textId="77777777" w:rsidR="00D06C51" w:rsidRPr="002F5975" w:rsidRDefault="00D06C51" w:rsidP="00D06C51">
      <w:r w:rsidRPr="002F5975">
        <w:t xml:space="preserve">        </w:t>
      </w:r>
    </w:p>
    <w:p w14:paraId="11D72ABC" w14:textId="77777777" w:rsidR="00D06C51" w:rsidRPr="002F5975" w:rsidRDefault="00D06C51" w:rsidP="00D06C51">
      <w:r w:rsidRPr="002F5975">
        <w:t xml:space="preserve">    for bullet in bullets:</w:t>
      </w:r>
    </w:p>
    <w:p w14:paraId="068F19C2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bullet.y</w:t>
      </w:r>
      <w:proofErr w:type="spellEnd"/>
      <w:proofErr w:type="gramEnd"/>
      <w:r w:rsidRPr="002F5975">
        <w:t xml:space="preserve"> - </w:t>
      </w:r>
      <w:proofErr w:type="spellStart"/>
      <w:r w:rsidRPr="002F5975">
        <w:t>bullet.radius</w:t>
      </w:r>
      <w:proofErr w:type="spellEnd"/>
      <w:r w:rsidRPr="002F5975">
        <w:t xml:space="preserve"> &lt; </w:t>
      </w:r>
      <w:proofErr w:type="spellStart"/>
      <w:r w:rsidRPr="002F5975">
        <w:t>goblin.hitbox</w:t>
      </w:r>
      <w:proofErr w:type="spellEnd"/>
      <w:r w:rsidRPr="002F5975">
        <w:t xml:space="preserve">[1] + </w:t>
      </w:r>
      <w:proofErr w:type="spellStart"/>
      <w:r w:rsidRPr="002F5975">
        <w:t>goblin.hitbox</w:t>
      </w:r>
      <w:proofErr w:type="spellEnd"/>
      <w:r w:rsidRPr="002F5975">
        <w:t xml:space="preserve">[3] and </w:t>
      </w:r>
      <w:proofErr w:type="spellStart"/>
      <w:r w:rsidRPr="002F5975">
        <w:t>bullet.y</w:t>
      </w:r>
      <w:proofErr w:type="spellEnd"/>
      <w:r w:rsidRPr="002F5975">
        <w:t xml:space="preserve"> + </w:t>
      </w:r>
      <w:proofErr w:type="spellStart"/>
      <w:r w:rsidRPr="002F5975">
        <w:t>bullet.radius</w:t>
      </w:r>
      <w:proofErr w:type="spellEnd"/>
      <w:r w:rsidRPr="002F5975">
        <w:t xml:space="preserve"> &gt; </w:t>
      </w:r>
      <w:proofErr w:type="spellStart"/>
      <w:r w:rsidRPr="002F5975">
        <w:t>goblin.hitbox</w:t>
      </w:r>
      <w:proofErr w:type="spellEnd"/>
      <w:r w:rsidRPr="002F5975">
        <w:t>[1]:</w:t>
      </w:r>
    </w:p>
    <w:p w14:paraId="3ADBE871" w14:textId="77777777" w:rsidR="00D06C51" w:rsidRPr="002F5975" w:rsidRDefault="00D06C51" w:rsidP="00D06C51">
      <w:r w:rsidRPr="002F5975">
        <w:t xml:space="preserve">            if </w:t>
      </w:r>
      <w:proofErr w:type="spellStart"/>
      <w:r w:rsidRPr="002F5975">
        <w:t>bullet.x</w:t>
      </w:r>
      <w:proofErr w:type="spellEnd"/>
      <w:r w:rsidRPr="002F5975">
        <w:t xml:space="preserve"> + </w:t>
      </w:r>
      <w:proofErr w:type="spellStart"/>
      <w:proofErr w:type="gramStart"/>
      <w:r w:rsidRPr="002F5975">
        <w:t>bullet.radius</w:t>
      </w:r>
      <w:proofErr w:type="spellEnd"/>
      <w:proofErr w:type="gramEnd"/>
      <w:r w:rsidRPr="002F5975">
        <w:t xml:space="preserve"> &gt; </w:t>
      </w:r>
      <w:proofErr w:type="spellStart"/>
      <w:r w:rsidRPr="002F5975">
        <w:t>goblin.hitbox</w:t>
      </w:r>
      <w:proofErr w:type="spellEnd"/>
      <w:r w:rsidRPr="002F5975">
        <w:t xml:space="preserve">[0] and </w:t>
      </w:r>
      <w:proofErr w:type="spellStart"/>
      <w:r w:rsidRPr="002F5975">
        <w:t>bullet.x</w:t>
      </w:r>
      <w:proofErr w:type="spellEnd"/>
      <w:r w:rsidRPr="002F5975">
        <w:t xml:space="preserve"> - </w:t>
      </w:r>
      <w:proofErr w:type="spellStart"/>
      <w:r w:rsidRPr="002F5975">
        <w:t>bullet.radius</w:t>
      </w:r>
      <w:proofErr w:type="spellEnd"/>
      <w:r w:rsidRPr="002F5975">
        <w:t xml:space="preserve"> &lt; </w:t>
      </w:r>
      <w:proofErr w:type="spellStart"/>
      <w:r w:rsidRPr="002F5975">
        <w:t>goblin.hitbox</w:t>
      </w:r>
      <w:proofErr w:type="spellEnd"/>
      <w:r w:rsidRPr="002F5975">
        <w:t xml:space="preserve">[0] + </w:t>
      </w:r>
      <w:proofErr w:type="spellStart"/>
      <w:r w:rsidRPr="002F5975">
        <w:t>goblin.hitbox</w:t>
      </w:r>
      <w:proofErr w:type="spellEnd"/>
      <w:r w:rsidRPr="002F5975">
        <w:t>[2]:</w:t>
      </w:r>
    </w:p>
    <w:p w14:paraId="2170FD09" w14:textId="77777777" w:rsidR="00D06C51" w:rsidRPr="002F5975" w:rsidRDefault="00D06C51" w:rsidP="00D06C51">
      <w:r w:rsidRPr="002F5975">
        <w:t xml:space="preserve">                </w:t>
      </w:r>
      <w:proofErr w:type="spellStart"/>
      <w:r w:rsidRPr="002F5975">
        <w:t>hitSound.play</w:t>
      </w:r>
      <w:proofErr w:type="spellEnd"/>
      <w:r w:rsidRPr="002F5975">
        <w:t>()</w:t>
      </w:r>
    </w:p>
    <w:p w14:paraId="06A80EC6" w14:textId="77777777" w:rsidR="00D06C51" w:rsidRPr="002F5975" w:rsidRDefault="00D06C51" w:rsidP="00D06C51">
      <w:r w:rsidRPr="002F5975">
        <w:t xml:space="preserve">                </w:t>
      </w:r>
      <w:proofErr w:type="spellStart"/>
      <w:proofErr w:type="gramStart"/>
      <w:r w:rsidRPr="002F5975">
        <w:t>goblin.hit</w:t>
      </w:r>
      <w:proofErr w:type="spellEnd"/>
      <w:r w:rsidRPr="002F5975">
        <w:t>(</w:t>
      </w:r>
      <w:proofErr w:type="gramEnd"/>
      <w:r w:rsidRPr="002F5975">
        <w:t>)</w:t>
      </w:r>
    </w:p>
    <w:p w14:paraId="784B86DC" w14:textId="77777777" w:rsidR="00D06C51" w:rsidRPr="002F5975" w:rsidRDefault="00D06C51" w:rsidP="00D06C51">
      <w:r w:rsidRPr="002F5975">
        <w:t xml:space="preserve">                score += 1</w:t>
      </w:r>
    </w:p>
    <w:p w14:paraId="0481AA53" w14:textId="77777777" w:rsidR="00D06C51" w:rsidRPr="002F5975" w:rsidRDefault="00D06C51" w:rsidP="00D06C51">
      <w:r w:rsidRPr="002F5975">
        <w:t xml:space="preserve">                </w:t>
      </w:r>
      <w:proofErr w:type="spellStart"/>
      <w:r w:rsidRPr="002F5975">
        <w:t>bullets.pop</w:t>
      </w:r>
      <w:proofErr w:type="spellEnd"/>
      <w:r w:rsidRPr="002F5975">
        <w:t>(</w:t>
      </w:r>
      <w:proofErr w:type="spellStart"/>
      <w:proofErr w:type="gramStart"/>
      <w:r w:rsidRPr="002F5975">
        <w:t>bullets.index</w:t>
      </w:r>
      <w:proofErr w:type="spellEnd"/>
      <w:proofErr w:type="gramEnd"/>
      <w:r w:rsidRPr="002F5975">
        <w:t>(bullet))</w:t>
      </w:r>
    </w:p>
    <w:p w14:paraId="7D6FE420" w14:textId="77777777" w:rsidR="00D06C51" w:rsidRPr="002F5975" w:rsidRDefault="00D06C51" w:rsidP="00D06C51">
      <w:r w:rsidRPr="002F5975">
        <w:t xml:space="preserve">                </w:t>
      </w:r>
    </w:p>
    <w:p w14:paraId="488FA5BF" w14:textId="77777777" w:rsidR="00D06C51" w:rsidRPr="002F5975" w:rsidRDefault="00D06C51" w:rsidP="00D06C51">
      <w:r w:rsidRPr="002F5975">
        <w:t xml:space="preserve">        if </w:t>
      </w:r>
      <w:proofErr w:type="spellStart"/>
      <w:r w:rsidRPr="002F5975">
        <w:t>bullet.x</w:t>
      </w:r>
      <w:proofErr w:type="spellEnd"/>
      <w:r w:rsidRPr="002F5975">
        <w:t xml:space="preserve"> &lt; 500 and </w:t>
      </w:r>
      <w:proofErr w:type="spellStart"/>
      <w:r w:rsidRPr="002F5975">
        <w:t>bullet.x</w:t>
      </w:r>
      <w:proofErr w:type="spellEnd"/>
      <w:r w:rsidRPr="002F5975">
        <w:t xml:space="preserve"> &gt; 0:</w:t>
      </w:r>
    </w:p>
    <w:p w14:paraId="49D66F9F" w14:textId="77777777" w:rsidR="00D06C51" w:rsidRPr="002F5975" w:rsidRDefault="00D06C51" w:rsidP="00D06C51">
      <w:r w:rsidRPr="002F5975">
        <w:t xml:space="preserve">            </w:t>
      </w:r>
      <w:proofErr w:type="spellStart"/>
      <w:r w:rsidRPr="002F5975">
        <w:t>bullet.x</w:t>
      </w:r>
      <w:proofErr w:type="spellEnd"/>
      <w:r w:rsidRPr="002F5975">
        <w:t xml:space="preserve"> += </w:t>
      </w:r>
      <w:proofErr w:type="spellStart"/>
      <w:r w:rsidRPr="002F5975">
        <w:t>bullet.vel</w:t>
      </w:r>
      <w:proofErr w:type="spellEnd"/>
    </w:p>
    <w:p w14:paraId="4284FB6E" w14:textId="77777777" w:rsidR="00D06C51" w:rsidRPr="002F5975" w:rsidRDefault="00D06C51" w:rsidP="00D06C51">
      <w:r w:rsidRPr="002F5975">
        <w:t xml:space="preserve">        else:</w:t>
      </w:r>
    </w:p>
    <w:p w14:paraId="02AE8E8B" w14:textId="77777777" w:rsidR="00D06C51" w:rsidRPr="002F5975" w:rsidRDefault="00D06C51" w:rsidP="00D06C51">
      <w:r w:rsidRPr="002F5975">
        <w:t xml:space="preserve">            </w:t>
      </w:r>
      <w:proofErr w:type="spellStart"/>
      <w:r w:rsidRPr="002F5975">
        <w:t>bullets.pop</w:t>
      </w:r>
      <w:proofErr w:type="spellEnd"/>
      <w:r w:rsidRPr="002F5975">
        <w:t>(</w:t>
      </w:r>
      <w:proofErr w:type="spellStart"/>
      <w:proofErr w:type="gramStart"/>
      <w:r w:rsidRPr="002F5975">
        <w:t>bullets.index</w:t>
      </w:r>
      <w:proofErr w:type="spellEnd"/>
      <w:proofErr w:type="gramEnd"/>
      <w:r w:rsidRPr="002F5975">
        <w:t>(bullet))</w:t>
      </w:r>
    </w:p>
    <w:p w14:paraId="7D9F2D54" w14:textId="77777777" w:rsidR="00D06C51" w:rsidRPr="002F5975" w:rsidRDefault="00D06C51" w:rsidP="00D06C51"/>
    <w:p w14:paraId="5E9AF09E" w14:textId="77777777" w:rsidR="00D06C51" w:rsidRPr="002F5975" w:rsidRDefault="00D06C51" w:rsidP="00D06C51">
      <w:r w:rsidRPr="002F5975">
        <w:t xml:space="preserve">    keys = </w:t>
      </w:r>
      <w:proofErr w:type="spellStart"/>
      <w:r w:rsidRPr="002F5975">
        <w:t>pygame.key.get_</w:t>
      </w:r>
      <w:proofErr w:type="gramStart"/>
      <w:r w:rsidRPr="002F5975">
        <w:t>pressed</w:t>
      </w:r>
      <w:proofErr w:type="spellEnd"/>
      <w:r w:rsidRPr="002F5975">
        <w:t>(</w:t>
      </w:r>
      <w:proofErr w:type="gramEnd"/>
      <w:r w:rsidRPr="002F5975">
        <w:t>)</w:t>
      </w:r>
    </w:p>
    <w:p w14:paraId="790DCCF7" w14:textId="77777777" w:rsidR="00D06C51" w:rsidRPr="002F5975" w:rsidRDefault="00D06C51" w:rsidP="00D06C51"/>
    <w:p w14:paraId="217D0B54" w14:textId="77777777" w:rsidR="00D06C51" w:rsidRPr="002F5975" w:rsidRDefault="00D06C51" w:rsidP="00D06C51">
      <w:r w:rsidRPr="002F5975">
        <w:t xml:space="preserve">    if keys[</w:t>
      </w:r>
      <w:proofErr w:type="spellStart"/>
      <w:proofErr w:type="gramStart"/>
      <w:r w:rsidRPr="002F5975">
        <w:t>pygame.K</w:t>
      </w:r>
      <w:proofErr w:type="gramEnd"/>
      <w:r w:rsidRPr="002F5975">
        <w:t>_SPACE</w:t>
      </w:r>
      <w:proofErr w:type="spellEnd"/>
      <w:r w:rsidRPr="002F5975">
        <w:t xml:space="preserve">] and </w:t>
      </w:r>
      <w:proofErr w:type="spellStart"/>
      <w:r w:rsidRPr="002F5975">
        <w:t>shootLoop</w:t>
      </w:r>
      <w:proofErr w:type="spellEnd"/>
      <w:r w:rsidRPr="002F5975">
        <w:t xml:space="preserve"> == 0:</w:t>
      </w:r>
    </w:p>
    <w:p w14:paraId="5528690F" w14:textId="77777777" w:rsidR="00D06C51" w:rsidRPr="002F5975" w:rsidRDefault="00D06C51" w:rsidP="00D06C51">
      <w:r w:rsidRPr="002F5975">
        <w:lastRenderedPageBreak/>
        <w:t xml:space="preserve">        </w:t>
      </w:r>
      <w:proofErr w:type="spellStart"/>
      <w:r w:rsidRPr="002F5975">
        <w:t>bulletSound.play</w:t>
      </w:r>
      <w:proofErr w:type="spellEnd"/>
      <w:r w:rsidRPr="002F5975">
        <w:t>()</w:t>
      </w:r>
    </w:p>
    <w:p w14:paraId="0A535299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man.left</w:t>
      </w:r>
      <w:proofErr w:type="spellEnd"/>
      <w:proofErr w:type="gramEnd"/>
      <w:r w:rsidRPr="002F5975">
        <w:t>:</w:t>
      </w:r>
    </w:p>
    <w:p w14:paraId="39946B82" w14:textId="77777777" w:rsidR="00D06C51" w:rsidRPr="002F5975" w:rsidRDefault="00D06C51" w:rsidP="00D06C51">
      <w:r w:rsidRPr="002F5975">
        <w:t xml:space="preserve">            facing = -1</w:t>
      </w:r>
    </w:p>
    <w:p w14:paraId="0DED2F59" w14:textId="77777777" w:rsidR="00D06C51" w:rsidRPr="002F5975" w:rsidRDefault="00D06C51" w:rsidP="00D06C51">
      <w:r w:rsidRPr="002F5975">
        <w:t xml:space="preserve">        else:</w:t>
      </w:r>
    </w:p>
    <w:p w14:paraId="5F3E29FE" w14:textId="77777777" w:rsidR="00D06C51" w:rsidRPr="002F5975" w:rsidRDefault="00D06C51" w:rsidP="00D06C51">
      <w:r w:rsidRPr="002F5975">
        <w:t xml:space="preserve">            facing = 1</w:t>
      </w:r>
    </w:p>
    <w:p w14:paraId="6EDDEC1B" w14:textId="6C6894C3" w:rsidR="00D06C51" w:rsidRPr="002F5975" w:rsidRDefault="00D06C51" w:rsidP="00D06C51">
      <w:r w:rsidRPr="002F5975">
        <w:t xml:space="preserve">           </w:t>
      </w:r>
    </w:p>
    <w:p w14:paraId="52B7CB28" w14:textId="77777777" w:rsidR="00D06C51" w:rsidRPr="002F5975" w:rsidRDefault="00D06C51" w:rsidP="00D06C51">
      <w:r w:rsidRPr="002F5975">
        <w:t xml:space="preserve">        if </w:t>
      </w:r>
      <w:proofErr w:type="spellStart"/>
      <w:r w:rsidRPr="002F5975">
        <w:t>len</w:t>
      </w:r>
      <w:proofErr w:type="spellEnd"/>
      <w:r w:rsidRPr="002F5975">
        <w:t>(bullets) &lt; 5:</w:t>
      </w:r>
    </w:p>
    <w:p w14:paraId="6FF9A767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bullets.append</w:t>
      </w:r>
      <w:proofErr w:type="spellEnd"/>
      <w:proofErr w:type="gramEnd"/>
      <w:r w:rsidRPr="002F5975">
        <w:t>(projectile(round(</w:t>
      </w:r>
      <w:proofErr w:type="spellStart"/>
      <w:r w:rsidRPr="002F5975">
        <w:t>man.x</w:t>
      </w:r>
      <w:proofErr w:type="spellEnd"/>
      <w:r w:rsidRPr="002F5975">
        <w:t xml:space="preserve"> + </w:t>
      </w:r>
      <w:proofErr w:type="spellStart"/>
      <w:r w:rsidRPr="002F5975">
        <w:t>man.width</w:t>
      </w:r>
      <w:proofErr w:type="spellEnd"/>
      <w:r w:rsidRPr="002F5975">
        <w:t xml:space="preserve"> //2), round(</w:t>
      </w:r>
      <w:proofErr w:type="spellStart"/>
      <w:r w:rsidRPr="002F5975">
        <w:t>man.y</w:t>
      </w:r>
      <w:proofErr w:type="spellEnd"/>
      <w:r w:rsidRPr="002F5975">
        <w:t xml:space="preserve"> + </w:t>
      </w:r>
      <w:proofErr w:type="spellStart"/>
      <w:r w:rsidRPr="002F5975">
        <w:t>man.height</w:t>
      </w:r>
      <w:proofErr w:type="spellEnd"/>
      <w:r w:rsidRPr="002F5975">
        <w:t>//2), 6, (0,0,0), facing))</w:t>
      </w:r>
    </w:p>
    <w:p w14:paraId="57980D82" w14:textId="77777777" w:rsidR="00D06C51" w:rsidRPr="002F5975" w:rsidRDefault="00D06C51" w:rsidP="00D06C51"/>
    <w:p w14:paraId="7F4B0E10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shootLoop</w:t>
      </w:r>
      <w:proofErr w:type="spellEnd"/>
      <w:r w:rsidRPr="002F5975">
        <w:t xml:space="preserve"> = 1</w:t>
      </w:r>
    </w:p>
    <w:p w14:paraId="7D6773D8" w14:textId="77777777" w:rsidR="00D06C51" w:rsidRPr="002F5975" w:rsidRDefault="00D06C51" w:rsidP="00D06C51"/>
    <w:p w14:paraId="04D42560" w14:textId="77777777" w:rsidR="00D06C51" w:rsidRPr="002F5975" w:rsidRDefault="00D06C51" w:rsidP="00D06C51">
      <w:r w:rsidRPr="002F5975">
        <w:t xml:space="preserve">    if keys[</w:t>
      </w:r>
      <w:proofErr w:type="spellStart"/>
      <w:proofErr w:type="gramStart"/>
      <w:r w:rsidRPr="002F5975">
        <w:t>pygame.K</w:t>
      </w:r>
      <w:proofErr w:type="gramEnd"/>
      <w:r w:rsidRPr="002F5975">
        <w:t>_LEFT</w:t>
      </w:r>
      <w:proofErr w:type="spellEnd"/>
      <w:r w:rsidRPr="002F5975">
        <w:t xml:space="preserve">] and </w:t>
      </w:r>
      <w:proofErr w:type="spellStart"/>
      <w:r w:rsidRPr="002F5975">
        <w:t>man.x</w:t>
      </w:r>
      <w:proofErr w:type="spellEnd"/>
      <w:r w:rsidRPr="002F5975">
        <w:t xml:space="preserve"> &gt; </w:t>
      </w:r>
      <w:proofErr w:type="spellStart"/>
      <w:r w:rsidRPr="002F5975">
        <w:t>man.vel</w:t>
      </w:r>
      <w:proofErr w:type="spellEnd"/>
      <w:r w:rsidRPr="002F5975">
        <w:t>:</w:t>
      </w:r>
    </w:p>
    <w:p w14:paraId="59AA89BF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man.x</w:t>
      </w:r>
      <w:proofErr w:type="spellEnd"/>
      <w:r w:rsidRPr="002F5975">
        <w:t xml:space="preserve"> -= </w:t>
      </w:r>
      <w:proofErr w:type="spellStart"/>
      <w:r w:rsidRPr="002F5975">
        <w:t>man.vel</w:t>
      </w:r>
      <w:proofErr w:type="spellEnd"/>
    </w:p>
    <w:p w14:paraId="7E73553A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left</w:t>
      </w:r>
      <w:proofErr w:type="spellEnd"/>
      <w:proofErr w:type="gramEnd"/>
      <w:r w:rsidRPr="002F5975">
        <w:t xml:space="preserve"> = True</w:t>
      </w:r>
    </w:p>
    <w:p w14:paraId="2999810A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right</w:t>
      </w:r>
      <w:proofErr w:type="spellEnd"/>
      <w:proofErr w:type="gramEnd"/>
      <w:r w:rsidRPr="002F5975">
        <w:t xml:space="preserve"> = False</w:t>
      </w:r>
    </w:p>
    <w:p w14:paraId="00F836ED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standing</w:t>
      </w:r>
      <w:proofErr w:type="spellEnd"/>
      <w:proofErr w:type="gramEnd"/>
      <w:r w:rsidRPr="002F5975">
        <w:t xml:space="preserve"> = False</w:t>
      </w:r>
    </w:p>
    <w:p w14:paraId="4D5FD0DA" w14:textId="77777777" w:rsidR="00D06C51" w:rsidRPr="002F5975" w:rsidRDefault="00D06C51" w:rsidP="00D06C51">
      <w:r w:rsidRPr="002F5975">
        <w:t xml:space="preserve">    </w:t>
      </w:r>
      <w:proofErr w:type="spellStart"/>
      <w:r w:rsidRPr="002F5975">
        <w:t>elif</w:t>
      </w:r>
      <w:proofErr w:type="spellEnd"/>
      <w:r w:rsidRPr="002F5975">
        <w:t xml:space="preserve"> keys[</w:t>
      </w:r>
      <w:proofErr w:type="spellStart"/>
      <w:proofErr w:type="gramStart"/>
      <w:r w:rsidRPr="002F5975">
        <w:t>pygame.K</w:t>
      </w:r>
      <w:proofErr w:type="gramEnd"/>
      <w:r w:rsidRPr="002F5975">
        <w:t>_RIGHT</w:t>
      </w:r>
      <w:proofErr w:type="spellEnd"/>
      <w:r w:rsidRPr="002F5975">
        <w:t xml:space="preserve">] and </w:t>
      </w:r>
      <w:proofErr w:type="spellStart"/>
      <w:r w:rsidRPr="002F5975">
        <w:t>man.x</w:t>
      </w:r>
      <w:proofErr w:type="spellEnd"/>
      <w:r w:rsidRPr="002F5975">
        <w:t xml:space="preserve"> &lt; 500 - </w:t>
      </w:r>
      <w:proofErr w:type="spellStart"/>
      <w:r w:rsidRPr="002F5975">
        <w:t>man.width</w:t>
      </w:r>
      <w:proofErr w:type="spellEnd"/>
      <w:r w:rsidRPr="002F5975">
        <w:t xml:space="preserve"> - </w:t>
      </w:r>
      <w:proofErr w:type="spellStart"/>
      <w:r w:rsidRPr="002F5975">
        <w:t>man.vel</w:t>
      </w:r>
      <w:proofErr w:type="spellEnd"/>
      <w:r w:rsidRPr="002F5975">
        <w:t>:</w:t>
      </w:r>
    </w:p>
    <w:p w14:paraId="6FDC2238" w14:textId="77777777" w:rsidR="00D06C51" w:rsidRPr="002F5975" w:rsidRDefault="00D06C51" w:rsidP="00D06C51">
      <w:r w:rsidRPr="002F5975">
        <w:t xml:space="preserve">        </w:t>
      </w:r>
      <w:proofErr w:type="spellStart"/>
      <w:r w:rsidRPr="002F5975">
        <w:t>man.x</w:t>
      </w:r>
      <w:proofErr w:type="spellEnd"/>
      <w:r w:rsidRPr="002F5975">
        <w:t xml:space="preserve"> += </w:t>
      </w:r>
      <w:proofErr w:type="spellStart"/>
      <w:r w:rsidRPr="002F5975">
        <w:t>man.vel</w:t>
      </w:r>
      <w:proofErr w:type="spellEnd"/>
    </w:p>
    <w:p w14:paraId="6B19C0A4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right</w:t>
      </w:r>
      <w:proofErr w:type="spellEnd"/>
      <w:proofErr w:type="gramEnd"/>
      <w:r w:rsidRPr="002F5975">
        <w:t xml:space="preserve"> = True</w:t>
      </w:r>
    </w:p>
    <w:p w14:paraId="56004EFC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left</w:t>
      </w:r>
      <w:proofErr w:type="spellEnd"/>
      <w:proofErr w:type="gramEnd"/>
      <w:r w:rsidRPr="002F5975">
        <w:t xml:space="preserve"> = False</w:t>
      </w:r>
    </w:p>
    <w:p w14:paraId="64E2F9AE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standing</w:t>
      </w:r>
      <w:proofErr w:type="spellEnd"/>
      <w:proofErr w:type="gramEnd"/>
      <w:r w:rsidRPr="002F5975">
        <w:t xml:space="preserve"> = False</w:t>
      </w:r>
    </w:p>
    <w:p w14:paraId="729163C5" w14:textId="77777777" w:rsidR="00D06C51" w:rsidRPr="002F5975" w:rsidRDefault="00D06C51" w:rsidP="00D06C51">
      <w:r w:rsidRPr="002F5975">
        <w:t xml:space="preserve">    else:</w:t>
      </w:r>
    </w:p>
    <w:p w14:paraId="4EAD7B6B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standing</w:t>
      </w:r>
      <w:proofErr w:type="spellEnd"/>
      <w:proofErr w:type="gramEnd"/>
      <w:r w:rsidRPr="002F5975">
        <w:t xml:space="preserve"> = True</w:t>
      </w:r>
    </w:p>
    <w:p w14:paraId="7064A5A3" w14:textId="77777777" w:rsidR="00D06C51" w:rsidRPr="002F5975" w:rsidRDefault="00D06C51" w:rsidP="00D06C51">
      <w:r w:rsidRPr="002F5975">
        <w:t xml:space="preserve">        </w:t>
      </w:r>
      <w:proofErr w:type="spellStart"/>
      <w:proofErr w:type="gramStart"/>
      <w:r w:rsidRPr="002F5975">
        <w:t>man.walkCount</w:t>
      </w:r>
      <w:proofErr w:type="spellEnd"/>
      <w:proofErr w:type="gramEnd"/>
      <w:r w:rsidRPr="002F5975">
        <w:t xml:space="preserve"> = 0</w:t>
      </w:r>
    </w:p>
    <w:p w14:paraId="60336263" w14:textId="77777777" w:rsidR="00D06C51" w:rsidRPr="002F5975" w:rsidRDefault="00D06C51" w:rsidP="00D06C51">
      <w:r w:rsidRPr="002F5975">
        <w:t xml:space="preserve">        </w:t>
      </w:r>
    </w:p>
    <w:p w14:paraId="2E5259B1" w14:textId="77777777" w:rsidR="00D06C51" w:rsidRPr="002F5975" w:rsidRDefault="00D06C51" w:rsidP="00D06C51">
      <w:r w:rsidRPr="002F5975">
        <w:t xml:space="preserve">    if not(</w:t>
      </w:r>
      <w:proofErr w:type="spellStart"/>
      <w:proofErr w:type="gramStart"/>
      <w:r w:rsidRPr="002F5975">
        <w:t>man.isJump</w:t>
      </w:r>
      <w:proofErr w:type="spellEnd"/>
      <w:proofErr w:type="gramEnd"/>
      <w:r w:rsidRPr="002F5975">
        <w:t>):</w:t>
      </w:r>
    </w:p>
    <w:p w14:paraId="28479A18" w14:textId="77777777" w:rsidR="00D06C51" w:rsidRPr="002F5975" w:rsidRDefault="00D06C51" w:rsidP="00D06C51">
      <w:r w:rsidRPr="002F5975">
        <w:t xml:space="preserve">        if keys[</w:t>
      </w:r>
      <w:proofErr w:type="spellStart"/>
      <w:proofErr w:type="gramStart"/>
      <w:r w:rsidRPr="002F5975">
        <w:t>pygame.K</w:t>
      </w:r>
      <w:proofErr w:type="gramEnd"/>
      <w:r w:rsidRPr="002F5975">
        <w:t>_UP</w:t>
      </w:r>
      <w:proofErr w:type="spellEnd"/>
      <w:r w:rsidRPr="002F5975">
        <w:t>]:</w:t>
      </w:r>
    </w:p>
    <w:p w14:paraId="5DEF466F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man.isJump</w:t>
      </w:r>
      <w:proofErr w:type="spellEnd"/>
      <w:proofErr w:type="gramEnd"/>
      <w:r w:rsidRPr="002F5975">
        <w:t xml:space="preserve"> = True</w:t>
      </w:r>
    </w:p>
    <w:p w14:paraId="3F6E079C" w14:textId="77777777" w:rsidR="00D06C51" w:rsidRPr="002F5975" w:rsidRDefault="00D06C51" w:rsidP="00D06C51">
      <w:r w:rsidRPr="002F5975">
        <w:lastRenderedPageBreak/>
        <w:t xml:space="preserve">            </w:t>
      </w:r>
      <w:proofErr w:type="spellStart"/>
      <w:proofErr w:type="gramStart"/>
      <w:r w:rsidRPr="002F5975">
        <w:t>man.right</w:t>
      </w:r>
      <w:proofErr w:type="spellEnd"/>
      <w:proofErr w:type="gramEnd"/>
      <w:r w:rsidRPr="002F5975">
        <w:t xml:space="preserve"> = False</w:t>
      </w:r>
    </w:p>
    <w:p w14:paraId="7B26CC1A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man.left</w:t>
      </w:r>
      <w:proofErr w:type="spellEnd"/>
      <w:proofErr w:type="gramEnd"/>
      <w:r w:rsidRPr="002F5975">
        <w:t xml:space="preserve"> = False</w:t>
      </w:r>
    </w:p>
    <w:p w14:paraId="1A70F8E2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man.walkCount</w:t>
      </w:r>
      <w:proofErr w:type="spellEnd"/>
      <w:proofErr w:type="gramEnd"/>
      <w:r w:rsidRPr="002F5975">
        <w:t xml:space="preserve"> = 0</w:t>
      </w:r>
    </w:p>
    <w:p w14:paraId="7B08BE41" w14:textId="77777777" w:rsidR="00D06C51" w:rsidRPr="002F5975" w:rsidRDefault="00D06C51" w:rsidP="00D06C51">
      <w:r w:rsidRPr="002F5975">
        <w:t xml:space="preserve">    else:</w:t>
      </w:r>
    </w:p>
    <w:p w14:paraId="1977C0BF" w14:textId="77777777" w:rsidR="00D06C51" w:rsidRPr="002F5975" w:rsidRDefault="00D06C51" w:rsidP="00D06C51">
      <w:r w:rsidRPr="002F5975">
        <w:t xml:space="preserve">        if </w:t>
      </w:r>
      <w:proofErr w:type="spellStart"/>
      <w:proofErr w:type="gramStart"/>
      <w:r w:rsidRPr="002F5975">
        <w:t>man.jumpCount</w:t>
      </w:r>
      <w:proofErr w:type="spellEnd"/>
      <w:proofErr w:type="gramEnd"/>
      <w:r w:rsidRPr="002F5975">
        <w:t xml:space="preserve"> &gt;= -10:</w:t>
      </w:r>
    </w:p>
    <w:p w14:paraId="222A200D" w14:textId="77777777" w:rsidR="00D06C51" w:rsidRPr="002F5975" w:rsidRDefault="00D06C51" w:rsidP="00D06C51">
      <w:r w:rsidRPr="002F5975">
        <w:t xml:space="preserve">            neg = 1</w:t>
      </w:r>
    </w:p>
    <w:p w14:paraId="451C6332" w14:textId="77777777" w:rsidR="00D06C51" w:rsidRPr="002F5975" w:rsidRDefault="00D06C51" w:rsidP="00D06C51">
      <w:r w:rsidRPr="002F5975">
        <w:t xml:space="preserve">            if </w:t>
      </w:r>
      <w:proofErr w:type="spellStart"/>
      <w:proofErr w:type="gramStart"/>
      <w:r w:rsidRPr="002F5975">
        <w:t>man.jumpCount</w:t>
      </w:r>
      <w:proofErr w:type="spellEnd"/>
      <w:proofErr w:type="gramEnd"/>
      <w:r w:rsidRPr="002F5975">
        <w:t xml:space="preserve"> &lt; 0:</w:t>
      </w:r>
    </w:p>
    <w:p w14:paraId="6D165226" w14:textId="77777777" w:rsidR="00D06C51" w:rsidRPr="002F5975" w:rsidRDefault="00D06C51" w:rsidP="00D06C51">
      <w:r w:rsidRPr="002F5975">
        <w:t xml:space="preserve">                neg = -1</w:t>
      </w:r>
    </w:p>
    <w:p w14:paraId="0C5A659B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man.y</w:t>
      </w:r>
      <w:proofErr w:type="spellEnd"/>
      <w:proofErr w:type="gramEnd"/>
      <w:r w:rsidRPr="002F5975">
        <w:t xml:space="preserve"> -= (</w:t>
      </w:r>
      <w:proofErr w:type="spellStart"/>
      <w:r w:rsidRPr="002F5975">
        <w:t>man.jumpCount</w:t>
      </w:r>
      <w:proofErr w:type="spellEnd"/>
      <w:r w:rsidRPr="002F5975">
        <w:t xml:space="preserve"> ** 2) * 0.5 * neg</w:t>
      </w:r>
    </w:p>
    <w:p w14:paraId="02F8B112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man.jumpCount</w:t>
      </w:r>
      <w:proofErr w:type="spellEnd"/>
      <w:proofErr w:type="gramEnd"/>
      <w:r w:rsidRPr="002F5975">
        <w:t xml:space="preserve"> -= 1</w:t>
      </w:r>
    </w:p>
    <w:p w14:paraId="19ADB723" w14:textId="77777777" w:rsidR="00D06C51" w:rsidRPr="002F5975" w:rsidRDefault="00D06C51" w:rsidP="00D06C51">
      <w:r w:rsidRPr="002F5975">
        <w:t xml:space="preserve">        else:</w:t>
      </w:r>
    </w:p>
    <w:p w14:paraId="38578B04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man.isJump</w:t>
      </w:r>
      <w:proofErr w:type="spellEnd"/>
      <w:proofErr w:type="gramEnd"/>
      <w:r w:rsidRPr="002F5975">
        <w:t xml:space="preserve"> = False</w:t>
      </w:r>
    </w:p>
    <w:p w14:paraId="117CE602" w14:textId="77777777" w:rsidR="00D06C51" w:rsidRPr="002F5975" w:rsidRDefault="00D06C51" w:rsidP="00D06C51">
      <w:r w:rsidRPr="002F5975">
        <w:t xml:space="preserve">            </w:t>
      </w:r>
      <w:proofErr w:type="spellStart"/>
      <w:proofErr w:type="gramStart"/>
      <w:r w:rsidRPr="002F5975">
        <w:t>man.jumpCount</w:t>
      </w:r>
      <w:proofErr w:type="spellEnd"/>
      <w:proofErr w:type="gramEnd"/>
      <w:r w:rsidRPr="002F5975">
        <w:t xml:space="preserve"> = 10</w:t>
      </w:r>
    </w:p>
    <w:p w14:paraId="7F908E20" w14:textId="77777777" w:rsidR="00D06C51" w:rsidRPr="002F5975" w:rsidRDefault="00D06C51" w:rsidP="00D06C51">
      <w:r w:rsidRPr="002F5975">
        <w:t xml:space="preserve">            </w:t>
      </w:r>
    </w:p>
    <w:p w14:paraId="67A952B1" w14:textId="77777777" w:rsidR="00D06C51" w:rsidRPr="002F5975" w:rsidRDefault="00D06C51" w:rsidP="00D06C51">
      <w:r w:rsidRPr="002F5975">
        <w:t xml:space="preserve">    </w:t>
      </w:r>
      <w:proofErr w:type="spellStart"/>
      <w:proofErr w:type="gramStart"/>
      <w:r w:rsidRPr="002F5975">
        <w:t>redrawGameWindow</w:t>
      </w:r>
      <w:proofErr w:type="spellEnd"/>
      <w:r w:rsidRPr="002F5975">
        <w:t>(</w:t>
      </w:r>
      <w:proofErr w:type="gramEnd"/>
      <w:r w:rsidRPr="002F5975">
        <w:t>)</w:t>
      </w:r>
    </w:p>
    <w:p w14:paraId="65D62DE2" w14:textId="77777777" w:rsidR="00D06C51" w:rsidRPr="002F5975" w:rsidRDefault="00D06C51" w:rsidP="00D06C51"/>
    <w:p w14:paraId="02D71DA0" w14:textId="4A93D568" w:rsidR="00D06C51" w:rsidRPr="002F5975" w:rsidRDefault="00D06C51" w:rsidP="00D06C51">
      <w:proofErr w:type="spellStart"/>
      <w:proofErr w:type="gramStart"/>
      <w:r w:rsidRPr="002F5975">
        <w:t>pygame.quit</w:t>
      </w:r>
      <w:proofErr w:type="spellEnd"/>
      <w:proofErr w:type="gramEnd"/>
      <w:r w:rsidRPr="002F5975">
        <w:t>()</w:t>
      </w:r>
    </w:p>
    <w:p w14:paraId="246ED591" w14:textId="4B03ECE6" w:rsidR="00072A77" w:rsidRPr="002F5975" w:rsidRDefault="00072A77" w:rsidP="00D06C51"/>
    <w:p w14:paraId="70A4097F" w14:textId="600D3416" w:rsidR="00072A77" w:rsidRPr="002F5975" w:rsidRDefault="00072A77" w:rsidP="00D06C51"/>
    <w:p w14:paraId="75942002" w14:textId="4E9CDBC5" w:rsidR="00072A77" w:rsidRPr="002F5975" w:rsidRDefault="00072A77" w:rsidP="00D06C51"/>
    <w:p w14:paraId="72A7F5E5" w14:textId="30915086" w:rsidR="00072A77" w:rsidRPr="002F5975" w:rsidRDefault="00072A77" w:rsidP="00D06C51"/>
    <w:p w14:paraId="51CAE1BF" w14:textId="6F4337A6" w:rsidR="00072A77" w:rsidRPr="002F5975" w:rsidRDefault="00072A77" w:rsidP="00D06C51"/>
    <w:p w14:paraId="00BABE4A" w14:textId="1722CE6A" w:rsidR="00072A77" w:rsidRPr="002F5975" w:rsidRDefault="00072A77" w:rsidP="00D06C51"/>
    <w:p w14:paraId="2D556E75" w14:textId="417B5B74" w:rsidR="00072A77" w:rsidRPr="002F5975" w:rsidRDefault="00072A77" w:rsidP="00D06C51"/>
    <w:p w14:paraId="34704446" w14:textId="51F80C64" w:rsidR="00072A77" w:rsidRPr="002F5975" w:rsidRDefault="00072A77" w:rsidP="00D06C51"/>
    <w:p w14:paraId="340045CD" w14:textId="09828B6A" w:rsidR="00072A77" w:rsidRPr="002F5975" w:rsidRDefault="00072A77" w:rsidP="00D06C51"/>
    <w:p w14:paraId="702B0EFD" w14:textId="3EEAE391" w:rsidR="00072A77" w:rsidRPr="002F5975" w:rsidRDefault="00072A77" w:rsidP="00D06C51"/>
    <w:p w14:paraId="5428FBA1" w14:textId="434A340B" w:rsidR="00072A77" w:rsidRPr="002F5975" w:rsidRDefault="00072A77" w:rsidP="00D06C51"/>
    <w:p w14:paraId="3ED588BB" w14:textId="20EB55A4" w:rsidR="00072A77" w:rsidRPr="002F5975" w:rsidRDefault="00072A77" w:rsidP="00D06C51"/>
    <w:p w14:paraId="7F4127AD" w14:textId="596FFBF9" w:rsidR="00072A77" w:rsidRPr="002F5975" w:rsidRDefault="00072A77" w:rsidP="00D06C51">
      <w:pPr>
        <w:rPr>
          <w:b/>
          <w:sz w:val="72"/>
          <w:szCs w:val="72"/>
        </w:rPr>
      </w:pPr>
      <w:r w:rsidRPr="002F5975">
        <w:rPr>
          <w:b/>
          <w:sz w:val="72"/>
          <w:szCs w:val="72"/>
        </w:rPr>
        <w:lastRenderedPageBreak/>
        <w:t xml:space="preserve">ABOUT </w:t>
      </w:r>
      <w:r w:rsidR="005B6A05">
        <w:rPr>
          <w:b/>
          <w:sz w:val="72"/>
          <w:szCs w:val="72"/>
        </w:rPr>
        <w:t>OUR</w:t>
      </w:r>
      <w:r w:rsidRPr="002F5975">
        <w:rPr>
          <w:b/>
          <w:sz w:val="72"/>
          <w:szCs w:val="72"/>
        </w:rPr>
        <w:t xml:space="preserve"> PROJECT</w:t>
      </w:r>
    </w:p>
    <w:p w14:paraId="69E29937" w14:textId="5FCA2308" w:rsidR="009A1FCB" w:rsidRPr="009A1FCB" w:rsidRDefault="009A1FCB" w:rsidP="00D06C51">
      <w:pPr>
        <w:rPr>
          <w:sz w:val="30"/>
          <w:szCs w:val="30"/>
        </w:rPr>
      </w:pPr>
      <w:r w:rsidRPr="009A1FCB">
        <w:rPr>
          <w:sz w:val="30"/>
          <w:szCs w:val="30"/>
        </w:rPr>
        <w:t>Are you tired of all the new over-complex computer games?</w:t>
      </w:r>
    </w:p>
    <w:p w14:paraId="311551F4" w14:textId="09244EE8" w:rsidR="009A1FCB" w:rsidRPr="009A1FCB" w:rsidRDefault="009A1FCB" w:rsidP="00D06C51">
      <w:pPr>
        <w:rPr>
          <w:sz w:val="30"/>
          <w:szCs w:val="30"/>
        </w:rPr>
      </w:pPr>
      <w:r w:rsidRPr="009A1FCB">
        <w:rPr>
          <w:sz w:val="30"/>
          <w:szCs w:val="30"/>
        </w:rPr>
        <w:t>Do you want to unwind after a long hard day?</w:t>
      </w:r>
    </w:p>
    <w:p w14:paraId="1879CC47" w14:textId="3427E6DF" w:rsidR="002F5975" w:rsidRPr="009A1FCB" w:rsidRDefault="009A1FCB" w:rsidP="009A1FCB">
      <w:pPr>
        <w:rPr>
          <w:sz w:val="30"/>
          <w:szCs w:val="30"/>
        </w:rPr>
      </w:pPr>
      <w:r w:rsidRPr="009A1FCB">
        <w:rPr>
          <w:sz w:val="30"/>
          <w:szCs w:val="30"/>
        </w:rPr>
        <w:t xml:space="preserve">Well, </w:t>
      </w:r>
      <w:r w:rsidR="00072A77" w:rsidRPr="009A1FCB">
        <w:rPr>
          <w:sz w:val="30"/>
          <w:szCs w:val="30"/>
        </w:rPr>
        <w:t>Man vs Alien is an easy and fun addictive game</w:t>
      </w:r>
      <w:r w:rsidRPr="009A1FCB">
        <w:rPr>
          <w:sz w:val="30"/>
          <w:szCs w:val="30"/>
        </w:rPr>
        <w:t xml:space="preserve"> made just for you!</w:t>
      </w:r>
    </w:p>
    <w:p w14:paraId="48489C39" w14:textId="53C6ACCE" w:rsidR="009A1FCB" w:rsidRPr="009A1FCB" w:rsidRDefault="009A1FCB" w:rsidP="00D06C51">
      <w:pPr>
        <w:rPr>
          <w:sz w:val="30"/>
          <w:szCs w:val="30"/>
        </w:rPr>
      </w:pPr>
      <w:r w:rsidRPr="009A1FCB">
        <w:rPr>
          <w:sz w:val="30"/>
          <w:szCs w:val="30"/>
        </w:rPr>
        <w:t>The objective is simple: shoot the alien before your score becomes negative!</w:t>
      </w:r>
    </w:p>
    <w:p w14:paraId="5AA04D97" w14:textId="7C81A388" w:rsidR="009A1FCB" w:rsidRPr="009A1FCB" w:rsidRDefault="00072A77" w:rsidP="00D06C51">
      <w:pPr>
        <w:rPr>
          <w:sz w:val="30"/>
          <w:szCs w:val="30"/>
        </w:rPr>
      </w:pPr>
      <w:r w:rsidRPr="009A1FCB">
        <w:rPr>
          <w:sz w:val="30"/>
          <w:szCs w:val="30"/>
        </w:rPr>
        <w:t xml:space="preserve"> </w:t>
      </w:r>
      <w:r w:rsidR="009A1FCB" w:rsidRPr="009A1FCB">
        <w:rPr>
          <w:sz w:val="30"/>
          <w:szCs w:val="30"/>
        </w:rPr>
        <w:t>And, as a bonus, you can jump around, listen to entertaining music and have fun!</w:t>
      </w:r>
    </w:p>
    <w:p w14:paraId="146BA640" w14:textId="685D20B3" w:rsidR="009A1FCB" w:rsidRDefault="009A1FCB" w:rsidP="00D06C51">
      <w:pPr>
        <w:rPr>
          <w:sz w:val="30"/>
          <w:szCs w:val="30"/>
        </w:rPr>
      </w:pPr>
    </w:p>
    <w:p w14:paraId="57BC613F" w14:textId="70EB8F24" w:rsidR="009A1FCB" w:rsidRDefault="009A1FCB" w:rsidP="00D06C51">
      <w:pPr>
        <w:rPr>
          <w:sz w:val="30"/>
          <w:szCs w:val="30"/>
        </w:rPr>
      </w:pPr>
    </w:p>
    <w:p w14:paraId="17DF4F71" w14:textId="77777777" w:rsidR="009A1FCB" w:rsidRPr="009A1FCB" w:rsidRDefault="009A1FCB" w:rsidP="00D06C51">
      <w:pPr>
        <w:rPr>
          <w:sz w:val="30"/>
          <w:szCs w:val="30"/>
        </w:rPr>
      </w:pPr>
    </w:p>
    <w:p w14:paraId="1C70B355" w14:textId="2A9C8572" w:rsidR="009A1FCB" w:rsidRPr="009A1FCB" w:rsidRDefault="009A1FCB" w:rsidP="00D06C51">
      <w:pPr>
        <w:rPr>
          <w:sz w:val="30"/>
          <w:szCs w:val="30"/>
        </w:rPr>
      </w:pPr>
    </w:p>
    <w:p w14:paraId="51B822EB" w14:textId="18462F36" w:rsidR="009A1FCB" w:rsidRPr="009A1FCB" w:rsidRDefault="009A1FCB" w:rsidP="00D06C51">
      <w:pPr>
        <w:rPr>
          <w:sz w:val="30"/>
          <w:szCs w:val="30"/>
        </w:rPr>
      </w:pPr>
      <w:proofErr w:type="gramStart"/>
      <w:r w:rsidRPr="009A1FCB">
        <w:rPr>
          <w:sz w:val="30"/>
          <w:szCs w:val="30"/>
        </w:rPr>
        <w:t>So</w:t>
      </w:r>
      <w:proofErr w:type="gramEnd"/>
      <w:r w:rsidRPr="009A1FCB">
        <w:rPr>
          <w:sz w:val="30"/>
          <w:szCs w:val="30"/>
        </w:rPr>
        <w:t xml:space="preserve"> what are you waiting for?</w:t>
      </w:r>
    </w:p>
    <w:p w14:paraId="578DE2BD" w14:textId="75736E58" w:rsidR="009A1FCB" w:rsidRPr="009A1FCB" w:rsidRDefault="009A1FCB" w:rsidP="00D06C51">
      <w:pPr>
        <w:rPr>
          <w:sz w:val="30"/>
          <w:szCs w:val="30"/>
        </w:rPr>
      </w:pPr>
      <w:r w:rsidRPr="009A1FCB">
        <w:rPr>
          <w:sz w:val="30"/>
          <w:szCs w:val="30"/>
        </w:rPr>
        <w:t>Give it a try, get a high score and beat your friends!!</w:t>
      </w:r>
    </w:p>
    <w:p w14:paraId="1540AA50" w14:textId="6CD288B7" w:rsidR="00072A77" w:rsidRPr="009A1FCB" w:rsidRDefault="00072A77" w:rsidP="00D06C51">
      <w:pPr>
        <w:rPr>
          <w:sz w:val="30"/>
          <w:szCs w:val="30"/>
        </w:rPr>
      </w:pPr>
    </w:p>
    <w:p w14:paraId="63D3C386" w14:textId="4E00CD03" w:rsidR="00072A77" w:rsidRPr="002F5975" w:rsidRDefault="00072A77" w:rsidP="00D06C51">
      <w:pPr>
        <w:rPr>
          <w:sz w:val="72"/>
          <w:szCs w:val="72"/>
        </w:rPr>
      </w:pPr>
    </w:p>
    <w:p w14:paraId="0FC5C40F" w14:textId="30FF305E" w:rsidR="00072A77" w:rsidRPr="002F5975" w:rsidRDefault="00072A77" w:rsidP="00D06C51">
      <w:pPr>
        <w:rPr>
          <w:sz w:val="72"/>
          <w:szCs w:val="72"/>
        </w:rPr>
      </w:pPr>
    </w:p>
    <w:p w14:paraId="48EF5379" w14:textId="2062342F" w:rsidR="00072A77" w:rsidRPr="002F5975" w:rsidRDefault="00072A77" w:rsidP="00D06C51">
      <w:pPr>
        <w:rPr>
          <w:sz w:val="72"/>
          <w:szCs w:val="72"/>
        </w:rPr>
      </w:pPr>
    </w:p>
    <w:p w14:paraId="72789FC6" w14:textId="189671AF" w:rsidR="00072A77" w:rsidRPr="002F5975" w:rsidRDefault="00072A77" w:rsidP="00D06C51">
      <w:pPr>
        <w:rPr>
          <w:sz w:val="72"/>
          <w:szCs w:val="72"/>
        </w:rPr>
      </w:pPr>
    </w:p>
    <w:p w14:paraId="5E93F8B3" w14:textId="7445C7EB" w:rsidR="00072A77" w:rsidRDefault="009A1FCB" w:rsidP="00D06C51">
      <w:pPr>
        <w:rPr>
          <w:b/>
          <w:sz w:val="72"/>
          <w:szCs w:val="72"/>
        </w:rPr>
      </w:pPr>
      <w:r w:rsidRPr="009A1FCB">
        <w:rPr>
          <w:b/>
          <w:sz w:val="72"/>
          <w:szCs w:val="72"/>
        </w:rPr>
        <w:lastRenderedPageBreak/>
        <w:t>LIMITATIONS</w:t>
      </w:r>
    </w:p>
    <w:p w14:paraId="34136C19" w14:textId="2EF1560C" w:rsidR="009A1FCB" w:rsidRDefault="009A1FCB" w:rsidP="009A1FCB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Does not exit automatically</w:t>
      </w:r>
    </w:p>
    <w:p w14:paraId="7B7ED68F" w14:textId="1EDC8269" w:rsidR="009A1FCB" w:rsidRDefault="009A1FCB" w:rsidP="009A1FCB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Only one alien</w:t>
      </w:r>
    </w:p>
    <w:p w14:paraId="0C83C173" w14:textId="2CC98F03" w:rsidR="009A1FCB" w:rsidRDefault="009A1FCB" w:rsidP="009A1FCB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 xml:space="preserve">Alien does not respawn </w:t>
      </w:r>
    </w:p>
    <w:p w14:paraId="4B801FDC" w14:textId="3ADED493" w:rsidR="003E6786" w:rsidRDefault="003E6786" w:rsidP="009A1FCB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We were unable to fix some small bugs in the game</w:t>
      </w:r>
    </w:p>
    <w:p w14:paraId="3F3EDFC4" w14:textId="5D81DF03" w:rsidR="009A1FCB" w:rsidRDefault="009A1FCB" w:rsidP="009A1FCB">
      <w:pPr>
        <w:rPr>
          <w:sz w:val="40"/>
          <w:szCs w:val="40"/>
        </w:rPr>
      </w:pPr>
    </w:p>
    <w:p w14:paraId="5A555F83" w14:textId="183E143C" w:rsidR="009A1FCB" w:rsidRDefault="009A1FCB" w:rsidP="009A1FCB">
      <w:pPr>
        <w:rPr>
          <w:sz w:val="40"/>
          <w:szCs w:val="40"/>
        </w:rPr>
      </w:pPr>
    </w:p>
    <w:p w14:paraId="209B0E00" w14:textId="7774E56C" w:rsidR="009A1FCB" w:rsidRDefault="009A1FCB" w:rsidP="009A1FCB">
      <w:pPr>
        <w:rPr>
          <w:sz w:val="40"/>
          <w:szCs w:val="40"/>
        </w:rPr>
      </w:pPr>
    </w:p>
    <w:p w14:paraId="5A924EC1" w14:textId="39E418F5" w:rsidR="009A1FCB" w:rsidRDefault="009A1FCB" w:rsidP="009A1FCB">
      <w:pPr>
        <w:rPr>
          <w:sz w:val="40"/>
          <w:szCs w:val="40"/>
        </w:rPr>
      </w:pPr>
    </w:p>
    <w:p w14:paraId="7E9E367B" w14:textId="169D17D4" w:rsidR="009A1FCB" w:rsidRDefault="009A1FCB" w:rsidP="009A1FCB">
      <w:pPr>
        <w:rPr>
          <w:sz w:val="40"/>
          <w:szCs w:val="40"/>
        </w:rPr>
      </w:pPr>
    </w:p>
    <w:p w14:paraId="23A7DF55" w14:textId="7A2F8602" w:rsidR="009A1FCB" w:rsidRDefault="009A1FCB" w:rsidP="009A1FCB">
      <w:pPr>
        <w:rPr>
          <w:sz w:val="40"/>
          <w:szCs w:val="40"/>
        </w:rPr>
      </w:pPr>
    </w:p>
    <w:p w14:paraId="0C34FB88" w14:textId="67A24D2C" w:rsidR="009A1FCB" w:rsidRDefault="009A1FCB" w:rsidP="009A1FCB">
      <w:pPr>
        <w:rPr>
          <w:sz w:val="40"/>
          <w:szCs w:val="40"/>
        </w:rPr>
      </w:pPr>
    </w:p>
    <w:p w14:paraId="587776BC" w14:textId="7A12FDC2" w:rsidR="009A1FCB" w:rsidRDefault="009A1FCB" w:rsidP="009A1FCB">
      <w:pPr>
        <w:rPr>
          <w:sz w:val="40"/>
          <w:szCs w:val="40"/>
        </w:rPr>
      </w:pPr>
    </w:p>
    <w:p w14:paraId="459DF828" w14:textId="5845F9F6" w:rsidR="009A1FCB" w:rsidRDefault="009A1FCB" w:rsidP="009A1FCB">
      <w:pPr>
        <w:rPr>
          <w:sz w:val="40"/>
          <w:szCs w:val="40"/>
        </w:rPr>
      </w:pPr>
    </w:p>
    <w:p w14:paraId="0F932DA2" w14:textId="1C4A5C79" w:rsidR="009A1FCB" w:rsidRDefault="009A1FCB" w:rsidP="009A1FCB">
      <w:pPr>
        <w:rPr>
          <w:sz w:val="40"/>
          <w:szCs w:val="40"/>
        </w:rPr>
      </w:pPr>
    </w:p>
    <w:p w14:paraId="6BCA3F68" w14:textId="48EF747D" w:rsidR="009A1FCB" w:rsidRDefault="009A1FCB" w:rsidP="009A1FCB">
      <w:pPr>
        <w:rPr>
          <w:sz w:val="40"/>
          <w:szCs w:val="40"/>
        </w:rPr>
      </w:pPr>
    </w:p>
    <w:p w14:paraId="2554B50E" w14:textId="3DB2A52A" w:rsidR="009A1FCB" w:rsidRDefault="009A1FCB" w:rsidP="009A1FCB">
      <w:pPr>
        <w:rPr>
          <w:sz w:val="40"/>
          <w:szCs w:val="40"/>
        </w:rPr>
      </w:pPr>
    </w:p>
    <w:p w14:paraId="09771640" w14:textId="389D4E7F" w:rsidR="009A1FCB" w:rsidRDefault="009A1FCB" w:rsidP="009A1FCB">
      <w:pPr>
        <w:rPr>
          <w:sz w:val="40"/>
          <w:szCs w:val="40"/>
        </w:rPr>
      </w:pPr>
    </w:p>
    <w:p w14:paraId="05D92F4A" w14:textId="77777777" w:rsidR="009A1FCB" w:rsidRPr="009A1FCB" w:rsidRDefault="009A1FCB" w:rsidP="009A1FCB">
      <w:pPr>
        <w:rPr>
          <w:sz w:val="40"/>
          <w:szCs w:val="40"/>
        </w:rPr>
      </w:pPr>
    </w:p>
    <w:p w14:paraId="675F080C" w14:textId="17B2BFF4" w:rsidR="00072A77" w:rsidRPr="009A1FCB" w:rsidRDefault="009A1FCB" w:rsidP="00D06C51">
      <w:pPr>
        <w:rPr>
          <w:b/>
          <w:sz w:val="72"/>
          <w:szCs w:val="72"/>
        </w:rPr>
      </w:pPr>
      <w:r w:rsidRPr="009A1FCB">
        <w:rPr>
          <w:b/>
          <w:sz w:val="72"/>
          <w:szCs w:val="72"/>
        </w:rPr>
        <w:lastRenderedPageBreak/>
        <w:t>BIBLIOGRAPHY</w:t>
      </w:r>
    </w:p>
    <w:p w14:paraId="6992698A" w14:textId="7B892A3D" w:rsidR="00072A77" w:rsidRDefault="009A1FCB" w:rsidP="009A1FCB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youtube.com</w:t>
      </w:r>
    </w:p>
    <w:p w14:paraId="582667C9" w14:textId="3513DC53" w:rsidR="009A1FCB" w:rsidRDefault="009A1FCB" w:rsidP="009A1FCB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stackoverflow.com</w:t>
      </w:r>
    </w:p>
    <w:p w14:paraId="55F8279B" w14:textId="7F5645DC" w:rsidR="009A1FCB" w:rsidRDefault="009A1FCB" w:rsidP="009A1FCB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codecademy.com</w:t>
      </w:r>
    </w:p>
    <w:p w14:paraId="2BC3095A" w14:textId="3FE936D8" w:rsidR="009A1FCB" w:rsidRDefault="009A1FCB" w:rsidP="009A1FCB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google.com</w:t>
      </w:r>
    </w:p>
    <w:p w14:paraId="70E9DC13" w14:textId="77777777" w:rsidR="009A1FCB" w:rsidRPr="009A1FCB" w:rsidRDefault="009A1FCB" w:rsidP="009A1FCB">
      <w:pPr>
        <w:pStyle w:val="ListParagraph"/>
        <w:rPr>
          <w:sz w:val="40"/>
          <w:szCs w:val="40"/>
        </w:rPr>
      </w:pPr>
    </w:p>
    <w:p w14:paraId="5463E81A" w14:textId="77777777" w:rsidR="009A1FCB" w:rsidRPr="002F5975" w:rsidRDefault="009A1FCB" w:rsidP="00D06C51">
      <w:pPr>
        <w:rPr>
          <w:sz w:val="72"/>
          <w:szCs w:val="72"/>
        </w:rPr>
      </w:pPr>
    </w:p>
    <w:p w14:paraId="21111AFE" w14:textId="28453468" w:rsidR="00072A77" w:rsidRPr="002F5975" w:rsidRDefault="00072A77" w:rsidP="00D06C51">
      <w:pPr>
        <w:rPr>
          <w:sz w:val="72"/>
          <w:szCs w:val="72"/>
        </w:rPr>
      </w:pPr>
    </w:p>
    <w:p w14:paraId="04222070" w14:textId="21F9D024" w:rsidR="00D06C51" w:rsidRDefault="00D06C51" w:rsidP="00246534"/>
    <w:p w14:paraId="07B2C93A" w14:textId="70DE68DE" w:rsidR="00402A7C" w:rsidRDefault="00402A7C" w:rsidP="00246534"/>
    <w:p w14:paraId="1F6A12B3" w14:textId="435C0EDB" w:rsidR="00402A7C" w:rsidRDefault="00402A7C" w:rsidP="00246534"/>
    <w:p w14:paraId="3DB2B961" w14:textId="0C7EA591" w:rsidR="00402A7C" w:rsidRDefault="00402A7C" w:rsidP="00246534"/>
    <w:p w14:paraId="71A271A8" w14:textId="7FEF2CE5" w:rsidR="00402A7C" w:rsidRDefault="00402A7C" w:rsidP="00246534"/>
    <w:p w14:paraId="159A3891" w14:textId="5878D164" w:rsidR="00402A7C" w:rsidRDefault="00402A7C" w:rsidP="00246534"/>
    <w:p w14:paraId="2E05C471" w14:textId="2E4DF819" w:rsidR="00402A7C" w:rsidRDefault="00402A7C" w:rsidP="00246534"/>
    <w:p w14:paraId="003390C8" w14:textId="5545F6E3" w:rsidR="00402A7C" w:rsidRDefault="00402A7C" w:rsidP="00246534"/>
    <w:p w14:paraId="781D3F13" w14:textId="1509B79D" w:rsidR="00402A7C" w:rsidRDefault="00402A7C" w:rsidP="00246534"/>
    <w:p w14:paraId="30D5B151" w14:textId="11003B82" w:rsidR="00402A7C" w:rsidRDefault="00402A7C" w:rsidP="00246534"/>
    <w:p w14:paraId="50F79DDA" w14:textId="466F93CE" w:rsidR="00402A7C" w:rsidRDefault="00402A7C" w:rsidP="00246534"/>
    <w:p w14:paraId="418616FC" w14:textId="502C9085" w:rsidR="00402A7C" w:rsidRDefault="00402A7C" w:rsidP="00246534"/>
    <w:p w14:paraId="58B12963" w14:textId="1F8DAA76" w:rsidR="00402A7C" w:rsidRDefault="00402A7C" w:rsidP="00246534"/>
    <w:p w14:paraId="18D12F23" w14:textId="2C0A0305" w:rsidR="00402A7C" w:rsidRPr="00402A7C" w:rsidRDefault="00402A7C" w:rsidP="00246534">
      <w:pPr>
        <w:rPr>
          <w:b/>
          <w:sz w:val="72"/>
          <w:szCs w:val="72"/>
        </w:rPr>
      </w:pPr>
    </w:p>
    <w:p w14:paraId="3A2B87AD" w14:textId="5227B8B0" w:rsidR="00402A7C" w:rsidRPr="00402A7C" w:rsidRDefault="00402A7C" w:rsidP="00246534">
      <w:pPr>
        <w:rPr>
          <w:b/>
          <w:sz w:val="72"/>
          <w:szCs w:val="72"/>
        </w:rPr>
      </w:pPr>
      <w:r w:rsidRPr="00402A7C">
        <w:rPr>
          <w:b/>
          <w:sz w:val="72"/>
          <w:szCs w:val="72"/>
        </w:rPr>
        <w:lastRenderedPageBreak/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02A7C" w14:paraId="73715D05" w14:textId="77777777" w:rsidTr="00402A7C">
        <w:tc>
          <w:tcPr>
            <w:tcW w:w="4675" w:type="dxa"/>
          </w:tcPr>
          <w:p w14:paraId="5640979E" w14:textId="32448FB3" w:rsidR="00402A7C" w:rsidRPr="00402A7C" w:rsidRDefault="00402A7C" w:rsidP="00246534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T</w:t>
            </w:r>
            <w:r w:rsidR="005B6A05">
              <w:rPr>
                <w:b/>
                <w:sz w:val="40"/>
                <w:szCs w:val="40"/>
              </w:rPr>
              <w:t>OPIC</w:t>
            </w:r>
          </w:p>
        </w:tc>
        <w:tc>
          <w:tcPr>
            <w:tcW w:w="4675" w:type="dxa"/>
          </w:tcPr>
          <w:p w14:paraId="07055A99" w14:textId="0199A20C" w:rsidR="00402A7C" w:rsidRPr="00402A7C" w:rsidRDefault="00402A7C" w:rsidP="00246534">
            <w:pPr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PAGE</w:t>
            </w:r>
          </w:p>
        </w:tc>
      </w:tr>
      <w:tr w:rsidR="00402A7C" w14:paraId="004D1DBC" w14:textId="77777777" w:rsidTr="00402A7C">
        <w:tc>
          <w:tcPr>
            <w:tcW w:w="4675" w:type="dxa"/>
          </w:tcPr>
          <w:p w14:paraId="5F0A86EB" w14:textId="2EB46893" w:rsidR="00402A7C" w:rsidRPr="005B6A05" w:rsidRDefault="005B6A05" w:rsidP="0024653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Acknowledgement </w:t>
            </w:r>
          </w:p>
        </w:tc>
        <w:tc>
          <w:tcPr>
            <w:tcW w:w="4675" w:type="dxa"/>
          </w:tcPr>
          <w:p w14:paraId="31E6DA2F" w14:textId="77777777" w:rsidR="00402A7C" w:rsidRDefault="00402A7C" w:rsidP="00246534"/>
        </w:tc>
      </w:tr>
      <w:tr w:rsidR="00402A7C" w14:paraId="18940F03" w14:textId="77777777" w:rsidTr="00402A7C">
        <w:tc>
          <w:tcPr>
            <w:tcW w:w="4675" w:type="dxa"/>
          </w:tcPr>
          <w:p w14:paraId="297A74EA" w14:textId="093BEE42" w:rsidR="00402A7C" w:rsidRPr="005B6A05" w:rsidRDefault="005B6A05" w:rsidP="0024653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Source Code</w:t>
            </w:r>
          </w:p>
        </w:tc>
        <w:tc>
          <w:tcPr>
            <w:tcW w:w="4675" w:type="dxa"/>
          </w:tcPr>
          <w:p w14:paraId="59E3F0A7" w14:textId="77777777" w:rsidR="00402A7C" w:rsidRDefault="00402A7C" w:rsidP="00246534"/>
        </w:tc>
      </w:tr>
      <w:tr w:rsidR="00402A7C" w14:paraId="6F26DA15" w14:textId="77777777" w:rsidTr="00402A7C">
        <w:tc>
          <w:tcPr>
            <w:tcW w:w="4675" w:type="dxa"/>
          </w:tcPr>
          <w:p w14:paraId="03109F7D" w14:textId="3FB56209" w:rsidR="00402A7C" w:rsidRPr="005B6A05" w:rsidRDefault="005B6A05" w:rsidP="0024653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bout our project</w:t>
            </w:r>
          </w:p>
        </w:tc>
        <w:tc>
          <w:tcPr>
            <w:tcW w:w="4675" w:type="dxa"/>
          </w:tcPr>
          <w:p w14:paraId="2FC33722" w14:textId="77777777" w:rsidR="00402A7C" w:rsidRDefault="00402A7C" w:rsidP="00246534"/>
        </w:tc>
      </w:tr>
      <w:tr w:rsidR="00402A7C" w14:paraId="2C13FE07" w14:textId="77777777" w:rsidTr="00402A7C">
        <w:tc>
          <w:tcPr>
            <w:tcW w:w="4675" w:type="dxa"/>
          </w:tcPr>
          <w:p w14:paraId="40895A74" w14:textId="3ED2B185" w:rsidR="00402A7C" w:rsidRPr="005B6A05" w:rsidRDefault="005B6A05" w:rsidP="0024653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Limitations</w:t>
            </w:r>
          </w:p>
        </w:tc>
        <w:tc>
          <w:tcPr>
            <w:tcW w:w="4675" w:type="dxa"/>
          </w:tcPr>
          <w:p w14:paraId="705FF3AC" w14:textId="77777777" w:rsidR="00402A7C" w:rsidRDefault="00402A7C" w:rsidP="00246534"/>
        </w:tc>
      </w:tr>
      <w:tr w:rsidR="005B6A05" w14:paraId="00A9AC5C" w14:textId="77777777" w:rsidTr="00402A7C">
        <w:tc>
          <w:tcPr>
            <w:tcW w:w="4675" w:type="dxa"/>
          </w:tcPr>
          <w:p w14:paraId="2B94B148" w14:textId="38CEF2D9" w:rsidR="005B6A05" w:rsidRDefault="005B6A05" w:rsidP="00246534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Bibliography</w:t>
            </w:r>
          </w:p>
        </w:tc>
        <w:tc>
          <w:tcPr>
            <w:tcW w:w="4675" w:type="dxa"/>
          </w:tcPr>
          <w:p w14:paraId="0261E563" w14:textId="77777777" w:rsidR="005B6A05" w:rsidRDefault="005B6A05" w:rsidP="00246534"/>
        </w:tc>
      </w:tr>
    </w:tbl>
    <w:p w14:paraId="432B2B15" w14:textId="77777777" w:rsidR="00402A7C" w:rsidRPr="002F5975" w:rsidRDefault="00402A7C" w:rsidP="00246534"/>
    <w:sectPr w:rsidR="00402A7C" w:rsidRPr="002F5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AD5E6" w14:textId="77777777" w:rsidR="00B53985" w:rsidRDefault="00B53985" w:rsidP="00B53985">
      <w:pPr>
        <w:spacing w:after="0" w:line="240" w:lineRule="auto"/>
      </w:pPr>
      <w:r>
        <w:separator/>
      </w:r>
    </w:p>
  </w:endnote>
  <w:endnote w:type="continuationSeparator" w:id="0">
    <w:p w14:paraId="6531DDE5" w14:textId="77777777" w:rsidR="00B53985" w:rsidRDefault="00B53985" w:rsidP="00B53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740C8" w14:textId="77777777" w:rsidR="00B53985" w:rsidRDefault="00B53985" w:rsidP="00B53985">
      <w:pPr>
        <w:spacing w:after="0" w:line="240" w:lineRule="auto"/>
      </w:pPr>
      <w:r>
        <w:separator/>
      </w:r>
    </w:p>
  </w:footnote>
  <w:footnote w:type="continuationSeparator" w:id="0">
    <w:p w14:paraId="55F1A03F" w14:textId="77777777" w:rsidR="00B53985" w:rsidRDefault="00B53985" w:rsidP="00B53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F42DCC"/>
    <w:multiLevelType w:val="hybridMultilevel"/>
    <w:tmpl w:val="4A1A1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0A14C9"/>
    <w:multiLevelType w:val="hybridMultilevel"/>
    <w:tmpl w:val="130C1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tTAxMbCwsDC2NLZU0lEKTi0uzszPAykwrAUA9u4xiywAAAA="/>
  </w:docVars>
  <w:rsids>
    <w:rsidRoot w:val="00246534"/>
    <w:rsid w:val="00072A77"/>
    <w:rsid w:val="00246534"/>
    <w:rsid w:val="002F5975"/>
    <w:rsid w:val="003E6786"/>
    <w:rsid w:val="00402A7C"/>
    <w:rsid w:val="004C207D"/>
    <w:rsid w:val="005B6A05"/>
    <w:rsid w:val="009A1FCB"/>
    <w:rsid w:val="00B53985"/>
    <w:rsid w:val="00D06C51"/>
    <w:rsid w:val="00E1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1405D"/>
  <w15:chartTrackingRefBased/>
  <w15:docId w15:val="{FC9D2E20-103F-44EF-A433-2E5D2B220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1FCB"/>
    <w:pPr>
      <w:ind w:left="720"/>
      <w:contextualSpacing/>
    </w:pPr>
  </w:style>
  <w:style w:type="table" w:styleId="TableGrid">
    <w:name w:val="Table Grid"/>
    <w:basedOn w:val="TableNormal"/>
    <w:uiPriority w:val="39"/>
    <w:rsid w:val="0040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39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985"/>
  </w:style>
  <w:style w:type="paragraph" w:styleId="Footer">
    <w:name w:val="footer"/>
    <w:basedOn w:val="Normal"/>
    <w:link w:val="FooterChar"/>
    <w:uiPriority w:val="99"/>
    <w:unhideWhenUsed/>
    <w:rsid w:val="00B539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B6E875-8837-439C-A5DB-5573554B6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4</Pages>
  <Words>1441</Words>
  <Characters>821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&amp;V</dc:creator>
  <cp:keywords/>
  <dc:description/>
  <cp:lastModifiedBy>Lakshyajit thapa</cp:lastModifiedBy>
  <cp:revision>4</cp:revision>
  <dcterms:created xsi:type="dcterms:W3CDTF">2019-01-29T18:00:00Z</dcterms:created>
  <dcterms:modified xsi:type="dcterms:W3CDTF">2019-01-29T19:26:00Z</dcterms:modified>
</cp:coreProperties>
</file>